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390D62" w14:textId="719A5976" w:rsidR="00A14C2D" w:rsidRPr="00A14C2D" w:rsidRDefault="004602E3" w:rsidP="00A14C2D">
      <w:pPr>
        <w:rPr>
          <w:rFonts w:ascii="Arial" w:hAnsi="Arial" w:cs="Arial"/>
          <w:sz w:val="21"/>
          <w:szCs w:val="22"/>
        </w:rPr>
      </w:pPr>
      <w:proofErr w:type="spellStart"/>
      <w:r>
        <w:rPr>
          <w:rFonts w:ascii="Arial" w:hAnsi="Arial" w:cs="Arial"/>
          <w:sz w:val="21"/>
          <w:szCs w:val="22"/>
        </w:rPr>
        <w:t>Arya</w:t>
      </w:r>
      <w:proofErr w:type="spellEnd"/>
      <w:r>
        <w:rPr>
          <w:rFonts w:ascii="Arial" w:hAnsi="Arial" w:cs="Arial"/>
          <w:sz w:val="21"/>
          <w:szCs w:val="22"/>
        </w:rPr>
        <w:t>:</w:t>
      </w:r>
    </w:p>
    <w:tbl>
      <w:tblPr>
        <w:tblStyle w:val="GridTable5DarkAccent2"/>
        <w:tblW w:w="10881" w:type="dxa"/>
        <w:tblLayout w:type="fixed"/>
        <w:tblLook w:val="04A0" w:firstRow="1" w:lastRow="0" w:firstColumn="1" w:lastColumn="0" w:noHBand="0" w:noVBand="1"/>
      </w:tblPr>
      <w:tblGrid>
        <w:gridCol w:w="1036"/>
        <w:gridCol w:w="1479"/>
        <w:gridCol w:w="1470"/>
        <w:gridCol w:w="1470"/>
        <w:gridCol w:w="1365"/>
        <w:gridCol w:w="1470"/>
        <w:gridCol w:w="1470"/>
        <w:gridCol w:w="1121"/>
      </w:tblGrid>
      <w:tr w:rsidR="00A14C2D" w:rsidRPr="00A14C2D" w14:paraId="5D96BCE6" w14:textId="77777777" w:rsidTr="00896D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6" w:type="dxa"/>
          </w:tcPr>
          <w:p w14:paraId="25C336C1" w14:textId="77777777" w:rsidR="00A14C2D" w:rsidRPr="00A14C2D" w:rsidRDefault="00A14C2D" w:rsidP="006E2427">
            <w:pPr>
              <w:jc w:val="center"/>
              <w:rPr>
                <w:rFonts w:ascii="Arial" w:hAnsi="Arial" w:cs="Arial"/>
                <w:b/>
                <w:sz w:val="21"/>
              </w:rPr>
            </w:pPr>
            <w:r w:rsidRPr="00A14C2D">
              <w:rPr>
                <w:rFonts w:ascii="Arial" w:hAnsi="Arial" w:cs="Arial"/>
                <w:b/>
                <w:sz w:val="21"/>
              </w:rPr>
              <w:t>Date</w:t>
            </w:r>
          </w:p>
        </w:tc>
        <w:tc>
          <w:tcPr>
            <w:tcW w:w="1479" w:type="dxa"/>
          </w:tcPr>
          <w:p w14:paraId="4D184EE6" w14:textId="77777777" w:rsidR="00A14C2D" w:rsidRPr="00A14C2D" w:rsidRDefault="00A14C2D" w:rsidP="006E242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1"/>
              </w:rPr>
            </w:pPr>
            <w:r w:rsidRPr="00A14C2D">
              <w:rPr>
                <w:rFonts w:ascii="Arial" w:hAnsi="Arial" w:cs="Arial"/>
                <w:b/>
                <w:sz w:val="21"/>
              </w:rPr>
              <w:t>Monday</w:t>
            </w:r>
          </w:p>
        </w:tc>
        <w:tc>
          <w:tcPr>
            <w:tcW w:w="1470" w:type="dxa"/>
          </w:tcPr>
          <w:p w14:paraId="38979DA7" w14:textId="77777777" w:rsidR="00A14C2D" w:rsidRPr="00A14C2D" w:rsidRDefault="00A14C2D" w:rsidP="006E242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1"/>
              </w:rPr>
            </w:pPr>
            <w:r w:rsidRPr="00A14C2D">
              <w:rPr>
                <w:rFonts w:ascii="Arial" w:hAnsi="Arial" w:cs="Arial"/>
                <w:b/>
                <w:sz w:val="21"/>
              </w:rPr>
              <w:t>Tuesday</w:t>
            </w:r>
          </w:p>
        </w:tc>
        <w:tc>
          <w:tcPr>
            <w:tcW w:w="1470" w:type="dxa"/>
          </w:tcPr>
          <w:p w14:paraId="2B87F02D" w14:textId="77777777" w:rsidR="00A14C2D" w:rsidRPr="00A14C2D" w:rsidRDefault="00A14C2D" w:rsidP="006E242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1"/>
              </w:rPr>
            </w:pPr>
            <w:r w:rsidRPr="00A14C2D">
              <w:rPr>
                <w:rFonts w:ascii="Arial" w:hAnsi="Arial" w:cs="Arial"/>
                <w:b/>
                <w:sz w:val="21"/>
              </w:rPr>
              <w:t>Wednesday</w:t>
            </w:r>
          </w:p>
        </w:tc>
        <w:tc>
          <w:tcPr>
            <w:tcW w:w="1365" w:type="dxa"/>
          </w:tcPr>
          <w:p w14:paraId="1915C664" w14:textId="77777777" w:rsidR="00A14C2D" w:rsidRPr="00A14C2D" w:rsidRDefault="00A14C2D" w:rsidP="006E242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1"/>
              </w:rPr>
            </w:pPr>
            <w:r w:rsidRPr="00A14C2D">
              <w:rPr>
                <w:rFonts w:ascii="Arial" w:hAnsi="Arial" w:cs="Arial"/>
                <w:b/>
                <w:sz w:val="21"/>
              </w:rPr>
              <w:t>Thursday</w:t>
            </w:r>
          </w:p>
        </w:tc>
        <w:tc>
          <w:tcPr>
            <w:tcW w:w="1470" w:type="dxa"/>
          </w:tcPr>
          <w:p w14:paraId="7368AE36" w14:textId="77777777" w:rsidR="00A14C2D" w:rsidRPr="00A14C2D" w:rsidRDefault="00A14C2D" w:rsidP="006E242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1"/>
              </w:rPr>
            </w:pPr>
            <w:r w:rsidRPr="00A14C2D">
              <w:rPr>
                <w:rFonts w:ascii="Arial" w:hAnsi="Arial" w:cs="Arial"/>
                <w:b/>
                <w:sz w:val="21"/>
              </w:rPr>
              <w:t>Friday</w:t>
            </w:r>
          </w:p>
        </w:tc>
        <w:tc>
          <w:tcPr>
            <w:tcW w:w="1470" w:type="dxa"/>
          </w:tcPr>
          <w:p w14:paraId="11F03D30" w14:textId="77777777" w:rsidR="00A14C2D" w:rsidRPr="00A14C2D" w:rsidRDefault="00A14C2D" w:rsidP="006E242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1"/>
              </w:rPr>
            </w:pPr>
            <w:r w:rsidRPr="00A14C2D">
              <w:rPr>
                <w:rFonts w:ascii="Arial" w:hAnsi="Arial" w:cs="Arial"/>
                <w:b/>
                <w:sz w:val="21"/>
              </w:rPr>
              <w:t>Saturday</w:t>
            </w:r>
          </w:p>
        </w:tc>
        <w:tc>
          <w:tcPr>
            <w:tcW w:w="1121" w:type="dxa"/>
          </w:tcPr>
          <w:p w14:paraId="48681FBF" w14:textId="77777777" w:rsidR="00A14C2D" w:rsidRPr="00A14C2D" w:rsidRDefault="00A14C2D" w:rsidP="006E242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1"/>
              </w:rPr>
            </w:pPr>
            <w:r w:rsidRPr="00A14C2D">
              <w:rPr>
                <w:rFonts w:ascii="Arial" w:hAnsi="Arial" w:cs="Arial"/>
                <w:b/>
                <w:sz w:val="21"/>
              </w:rPr>
              <w:t>Sunday</w:t>
            </w:r>
          </w:p>
        </w:tc>
      </w:tr>
      <w:tr w:rsidR="00A14C2D" w:rsidRPr="00A14C2D" w14:paraId="48A8ADC9" w14:textId="77777777" w:rsidTr="00896D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6" w:type="dxa"/>
          </w:tcPr>
          <w:p w14:paraId="7AD9AD93" w14:textId="77777777" w:rsidR="00A14C2D" w:rsidRPr="00A14C2D" w:rsidRDefault="00A14C2D" w:rsidP="006E2427">
            <w:pPr>
              <w:jc w:val="center"/>
              <w:rPr>
                <w:rFonts w:ascii="Arial" w:hAnsi="Arial" w:cs="Arial"/>
                <w:b/>
                <w:sz w:val="21"/>
              </w:rPr>
            </w:pPr>
            <w:r w:rsidRPr="00A14C2D">
              <w:rPr>
                <w:rFonts w:ascii="Arial" w:hAnsi="Arial" w:cs="Arial"/>
                <w:b/>
                <w:sz w:val="21"/>
              </w:rPr>
              <w:t>31</w:t>
            </w:r>
            <w:r w:rsidRPr="00A14C2D">
              <w:rPr>
                <w:rFonts w:ascii="Arial" w:hAnsi="Arial" w:cs="Arial"/>
                <w:b/>
                <w:sz w:val="21"/>
                <w:vertAlign w:val="superscript"/>
              </w:rPr>
              <w:t xml:space="preserve">s </w:t>
            </w:r>
            <w:r w:rsidRPr="00A14C2D">
              <w:rPr>
                <w:rFonts w:ascii="Arial" w:hAnsi="Arial" w:cs="Arial"/>
                <w:b/>
                <w:sz w:val="21"/>
              </w:rPr>
              <w:t>Oct</w:t>
            </w:r>
          </w:p>
        </w:tc>
        <w:tc>
          <w:tcPr>
            <w:tcW w:w="1479" w:type="dxa"/>
          </w:tcPr>
          <w:p w14:paraId="0BE4E16F" w14:textId="6D7558E6" w:rsidR="00EF52A8" w:rsidRPr="00A14C2D" w:rsidRDefault="00EF52A8" w:rsidP="006E24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  <w:r w:rsidRPr="00EF52A8">
              <w:rPr>
                <w:rFonts w:ascii="Arial" w:hAnsi="Arial" w:cs="Arial"/>
                <w:b w:val="0"/>
                <w:sz w:val="21"/>
              </w:rPr>
              <w:t>First group meeting</w:t>
            </w:r>
          </w:p>
        </w:tc>
        <w:tc>
          <w:tcPr>
            <w:tcW w:w="1470" w:type="dxa"/>
          </w:tcPr>
          <w:p w14:paraId="66A90AB5" w14:textId="77777777" w:rsidR="00A14C2D" w:rsidRPr="00A14C2D" w:rsidRDefault="00A14C2D" w:rsidP="006E24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</w:p>
        </w:tc>
        <w:tc>
          <w:tcPr>
            <w:tcW w:w="1470" w:type="dxa"/>
          </w:tcPr>
          <w:p w14:paraId="7E0CA21C" w14:textId="50470681" w:rsidR="00A14C2D" w:rsidRPr="00A14C2D" w:rsidRDefault="00EF52A8" w:rsidP="006E24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  <w:r w:rsidRPr="00EF52A8">
              <w:rPr>
                <w:rFonts w:ascii="Arial" w:hAnsi="Arial" w:cs="Arial"/>
                <w:b w:val="0"/>
                <w:sz w:val="21"/>
              </w:rPr>
              <w:t>Second meeting, gone through the documentation of project</w:t>
            </w:r>
          </w:p>
        </w:tc>
        <w:tc>
          <w:tcPr>
            <w:tcW w:w="1365" w:type="dxa"/>
          </w:tcPr>
          <w:p w14:paraId="45B3FCA4" w14:textId="77777777" w:rsidR="00A14C2D" w:rsidRPr="00A14C2D" w:rsidRDefault="00A14C2D" w:rsidP="006E24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</w:p>
        </w:tc>
        <w:tc>
          <w:tcPr>
            <w:tcW w:w="1470" w:type="dxa"/>
          </w:tcPr>
          <w:p w14:paraId="24EFEBC8" w14:textId="77777777" w:rsidR="00A14C2D" w:rsidRPr="00A14C2D" w:rsidRDefault="00A14C2D" w:rsidP="006E24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</w:p>
        </w:tc>
        <w:tc>
          <w:tcPr>
            <w:tcW w:w="1470" w:type="dxa"/>
          </w:tcPr>
          <w:p w14:paraId="23352715" w14:textId="77777777" w:rsidR="00A14C2D" w:rsidRPr="00A14C2D" w:rsidRDefault="00A14C2D" w:rsidP="006E24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</w:p>
        </w:tc>
        <w:tc>
          <w:tcPr>
            <w:tcW w:w="1121" w:type="dxa"/>
          </w:tcPr>
          <w:p w14:paraId="492918C9" w14:textId="77777777" w:rsidR="00A14C2D" w:rsidRPr="00A14C2D" w:rsidRDefault="00A14C2D" w:rsidP="006E24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</w:p>
        </w:tc>
      </w:tr>
      <w:tr w:rsidR="00A14C2D" w:rsidRPr="00A14C2D" w14:paraId="5308A665" w14:textId="77777777" w:rsidTr="00896D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6" w:type="dxa"/>
          </w:tcPr>
          <w:p w14:paraId="0A1FDEE6" w14:textId="77777777" w:rsidR="00A14C2D" w:rsidRPr="00A14C2D" w:rsidRDefault="00A14C2D" w:rsidP="006E2427">
            <w:pPr>
              <w:jc w:val="center"/>
              <w:rPr>
                <w:rFonts w:ascii="Arial" w:hAnsi="Arial" w:cs="Arial"/>
                <w:b/>
                <w:sz w:val="21"/>
              </w:rPr>
            </w:pPr>
            <w:r w:rsidRPr="00A14C2D">
              <w:rPr>
                <w:rFonts w:ascii="Arial" w:hAnsi="Arial" w:cs="Arial"/>
                <w:b/>
                <w:sz w:val="21"/>
              </w:rPr>
              <w:t>7</w:t>
            </w:r>
            <w:r w:rsidRPr="00A14C2D">
              <w:rPr>
                <w:rFonts w:ascii="Arial" w:hAnsi="Arial" w:cs="Arial"/>
                <w:b/>
                <w:sz w:val="21"/>
                <w:vertAlign w:val="superscript"/>
              </w:rPr>
              <w:t>th</w:t>
            </w:r>
            <w:r w:rsidRPr="00A14C2D">
              <w:rPr>
                <w:rFonts w:ascii="Arial" w:hAnsi="Arial" w:cs="Arial"/>
                <w:b/>
                <w:sz w:val="21"/>
              </w:rPr>
              <w:t xml:space="preserve"> Nov</w:t>
            </w:r>
          </w:p>
        </w:tc>
        <w:tc>
          <w:tcPr>
            <w:tcW w:w="1479" w:type="dxa"/>
          </w:tcPr>
          <w:p w14:paraId="03B6E018" w14:textId="182EE0CF" w:rsidR="00A14C2D" w:rsidRPr="00A14C2D" w:rsidRDefault="00A14C2D" w:rsidP="006E24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</w:p>
        </w:tc>
        <w:tc>
          <w:tcPr>
            <w:tcW w:w="1470" w:type="dxa"/>
          </w:tcPr>
          <w:p w14:paraId="19BFB796" w14:textId="22AE6A40" w:rsidR="00A14C2D" w:rsidRPr="00A14C2D" w:rsidRDefault="00EF52A8" w:rsidP="006E24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  <w:r w:rsidRPr="00EF52A8">
              <w:rPr>
                <w:rFonts w:ascii="Arial" w:hAnsi="Arial" w:cs="Arial"/>
                <w:b w:val="0"/>
                <w:sz w:val="21"/>
              </w:rPr>
              <w:t>Worked on use cases for winning condition</w:t>
            </w:r>
          </w:p>
        </w:tc>
        <w:tc>
          <w:tcPr>
            <w:tcW w:w="1470" w:type="dxa"/>
          </w:tcPr>
          <w:p w14:paraId="6F6EC509" w14:textId="77777777" w:rsidR="00E85B2D" w:rsidRPr="00E85B2D" w:rsidRDefault="00E85B2D" w:rsidP="00E85B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  <w:r w:rsidRPr="00E85B2D">
              <w:rPr>
                <w:rFonts w:ascii="Arial" w:hAnsi="Arial" w:cs="Arial"/>
                <w:b w:val="0"/>
                <w:sz w:val="21"/>
              </w:rPr>
              <w:t xml:space="preserve">Group meeting </w:t>
            </w:r>
          </w:p>
          <w:p w14:paraId="7C908982" w14:textId="50905A28" w:rsidR="00A14C2D" w:rsidRPr="00A14C2D" w:rsidRDefault="00E85B2D" w:rsidP="006E24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  <w:r w:rsidRPr="00E85B2D">
              <w:rPr>
                <w:rFonts w:ascii="Arial" w:hAnsi="Arial" w:cs="Arial"/>
                <w:b w:val="0"/>
                <w:sz w:val="21"/>
              </w:rPr>
              <w:t>Gone through use cases &amp; CRC cards</w:t>
            </w:r>
          </w:p>
        </w:tc>
        <w:tc>
          <w:tcPr>
            <w:tcW w:w="1365" w:type="dxa"/>
          </w:tcPr>
          <w:p w14:paraId="4FF84779" w14:textId="77777777" w:rsidR="00A14C2D" w:rsidRPr="00A14C2D" w:rsidRDefault="00A14C2D" w:rsidP="006E24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</w:p>
        </w:tc>
        <w:tc>
          <w:tcPr>
            <w:tcW w:w="1470" w:type="dxa"/>
          </w:tcPr>
          <w:p w14:paraId="02DAC18E" w14:textId="77777777" w:rsidR="00A14C2D" w:rsidRPr="00A14C2D" w:rsidRDefault="00A14C2D" w:rsidP="006E24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</w:p>
        </w:tc>
        <w:tc>
          <w:tcPr>
            <w:tcW w:w="1470" w:type="dxa"/>
          </w:tcPr>
          <w:p w14:paraId="1D401AD6" w14:textId="77777777" w:rsidR="00A14C2D" w:rsidRPr="00A14C2D" w:rsidRDefault="00A14C2D" w:rsidP="006E24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</w:p>
        </w:tc>
        <w:tc>
          <w:tcPr>
            <w:tcW w:w="1121" w:type="dxa"/>
          </w:tcPr>
          <w:p w14:paraId="3F524AB4" w14:textId="77777777" w:rsidR="00A14C2D" w:rsidRPr="00A14C2D" w:rsidRDefault="00A14C2D" w:rsidP="006E24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</w:p>
        </w:tc>
      </w:tr>
      <w:tr w:rsidR="00A14C2D" w:rsidRPr="00A14C2D" w14:paraId="258DC9D2" w14:textId="77777777" w:rsidTr="00896D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6" w:type="dxa"/>
          </w:tcPr>
          <w:p w14:paraId="0DE443B7" w14:textId="77777777" w:rsidR="00A14C2D" w:rsidRPr="00A14C2D" w:rsidRDefault="00A14C2D" w:rsidP="006E2427">
            <w:pPr>
              <w:jc w:val="center"/>
              <w:rPr>
                <w:rFonts w:ascii="Arial" w:hAnsi="Arial" w:cs="Arial"/>
                <w:b/>
                <w:sz w:val="21"/>
              </w:rPr>
            </w:pPr>
            <w:r w:rsidRPr="00A14C2D">
              <w:rPr>
                <w:rFonts w:ascii="Arial" w:hAnsi="Arial" w:cs="Arial"/>
                <w:b/>
                <w:sz w:val="21"/>
              </w:rPr>
              <w:t>14</w:t>
            </w:r>
            <w:r w:rsidRPr="00A14C2D">
              <w:rPr>
                <w:rFonts w:ascii="Arial" w:hAnsi="Arial" w:cs="Arial"/>
                <w:b/>
                <w:sz w:val="21"/>
                <w:vertAlign w:val="superscript"/>
              </w:rPr>
              <w:t>th</w:t>
            </w:r>
            <w:r w:rsidRPr="00A14C2D">
              <w:rPr>
                <w:rFonts w:ascii="Arial" w:hAnsi="Arial" w:cs="Arial"/>
                <w:b/>
                <w:sz w:val="21"/>
              </w:rPr>
              <w:t xml:space="preserve"> Nov</w:t>
            </w:r>
          </w:p>
        </w:tc>
        <w:tc>
          <w:tcPr>
            <w:tcW w:w="1479" w:type="dxa"/>
          </w:tcPr>
          <w:p w14:paraId="2B354496" w14:textId="2BDA73BE" w:rsidR="00E85B2D" w:rsidRPr="00E85B2D" w:rsidRDefault="008B43C7" w:rsidP="00E85B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  <w:r>
              <w:rPr>
                <w:rFonts w:ascii="Arial" w:hAnsi="Arial" w:cs="Arial"/>
                <w:b w:val="0"/>
                <w:sz w:val="21"/>
              </w:rPr>
              <w:t>Group meeting (S</w:t>
            </w:r>
            <w:r w:rsidR="00E85B2D" w:rsidRPr="00E85B2D">
              <w:rPr>
                <w:rFonts w:ascii="Arial" w:hAnsi="Arial" w:cs="Arial"/>
                <w:b w:val="0"/>
                <w:sz w:val="21"/>
              </w:rPr>
              <w:t>print 2)</w:t>
            </w:r>
          </w:p>
          <w:p w14:paraId="5989D59A" w14:textId="66CEE7C8" w:rsidR="00A14C2D" w:rsidRPr="00A14C2D" w:rsidRDefault="00E85B2D" w:rsidP="006E24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  <w:r w:rsidRPr="00E85B2D">
              <w:rPr>
                <w:rFonts w:ascii="Arial" w:hAnsi="Arial" w:cs="Arial"/>
                <w:b w:val="0"/>
                <w:sz w:val="21"/>
              </w:rPr>
              <w:t>Continued work on CRC cards</w:t>
            </w:r>
          </w:p>
        </w:tc>
        <w:tc>
          <w:tcPr>
            <w:tcW w:w="1470" w:type="dxa"/>
          </w:tcPr>
          <w:p w14:paraId="17D46DCF" w14:textId="77777777" w:rsidR="00A14C2D" w:rsidRPr="00A14C2D" w:rsidRDefault="00A14C2D" w:rsidP="006E24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</w:p>
        </w:tc>
        <w:tc>
          <w:tcPr>
            <w:tcW w:w="1470" w:type="dxa"/>
          </w:tcPr>
          <w:p w14:paraId="23A748CE" w14:textId="77777777" w:rsidR="00950EE7" w:rsidRPr="00950EE7" w:rsidRDefault="00950EE7" w:rsidP="00950E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  <w:r w:rsidRPr="00950EE7">
              <w:rPr>
                <w:rFonts w:ascii="Arial" w:hAnsi="Arial" w:cs="Arial"/>
                <w:b w:val="0"/>
                <w:sz w:val="21"/>
              </w:rPr>
              <w:t>Group meeting</w:t>
            </w:r>
          </w:p>
          <w:p w14:paraId="63A0DA01" w14:textId="77777777" w:rsidR="00950EE7" w:rsidRPr="00950EE7" w:rsidRDefault="00950EE7" w:rsidP="00950E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  <w:r w:rsidRPr="00950EE7">
              <w:rPr>
                <w:rFonts w:ascii="Arial" w:hAnsi="Arial" w:cs="Arial"/>
                <w:b w:val="0"/>
                <w:sz w:val="21"/>
              </w:rPr>
              <w:t>Discussed on System architecture</w:t>
            </w:r>
          </w:p>
          <w:p w14:paraId="4B855126" w14:textId="68F5400E" w:rsidR="00A14C2D" w:rsidRPr="00A14C2D" w:rsidRDefault="00A14C2D" w:rsidP="006E24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</w:p>
        </w:tc>
        <w:tc>
          <w:tcPr>
            <w:tcW w:w="1365" w:type="dxa"/>
          </w:tcPr>
          <w:p w14:paraId="54870C6D" w14:textId="77777777" w:rsidR="00A14C2D" w:rsidRPr="00A14C2D" w:rsidRDefault="00A14C2D" w:rsidP="006E24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</w:p>
        </w:tc>
        <w:tc>
          <w:tcPr>
            <w:tcW w:w="1470" w:type="dxa"/>
          </w:tcPr>
          <w:p w14:paraId="5BF48178" w14:textId="625FE64C" w:rsidR="00696E5E" w:rsidRPr="00A14C2D" w:rsidRDefault="00696E5E" w:rsidP="006E24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</w:p>
        </w:tc>
        <w:tc>
          <w:tcPr>
            <w:tcW w:w="1470" w:type="dxa"/>
          </w:tcPr>
          <w:p w14:paraId="4E17CA8F" w14:textId="77777777" w:rsidR="00A14C2D" w:rsidRPr="00A14C2D" w:rsidRDefault="00A14C2D" w:rsidP="006E24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</w:p>
        </w:tc>
        <w:tc>
          <w:tcPr>
            <w:tcW w:w="1121" w:type="dxa"/>
          </w:tcPr>
          <w:p w14:paraId="01C2B45B" w14:textId="77777777" w:rsidR="00A14C2D" w:rsidRPr="00A14C2D" w:rsidRDefault="00A14C2D" w:rsidP="006E24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</w:p>
        </w:tc>
      </w:tr>
      <w:tr w:rsidR="00950EE7" w:rsidRPr="00A14C2D" w14:paraId="707F5936" w14:textId="77777777" w:rsidTr="00896D30">
        <w:trPr>
          <w:trHeight w:val="1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6" w:type="dxa"/>
          </w:tcPr>
          <w:p w14:paraId="4B845110" w14:textId="619C9B43" w:rsidR="00950EE7" w:rsidRPr="00A14C2D" w:rsidRDefault="00950EE7" w:rsidP="006E2427">
            <w:pPr>
              <w:jc w:val="center"/>
              <w:rPr>
                <w:rFonts w:ascii="Arial" w:hAnsi="Arial" w:cs="Arial"/>
                <w:b/>
                <w:sz w:val="21"/>
              </w:rPr>
            </w:pPr>
            <w:r w:rsidRPr="00A14C2D">
              <w:rPr>
                <w:rFonts w:ascii="Arial" w:hAnsi="Arial" w:cs="Arial"/>
                <w:b/>
                <w:sz w:val="21"/>
              </w:rPr>
              <w:t>21</w:t>
            </w:r>
            <w:r w:rsidRPr="00A14C2D">
              <w:rPr>
                <w:rFonts w:ascii="Arial" w:hAnsi="Arial" w:cs="Arial"/>
                <w:b/>
                <w:sz w:val="21"/>
                <w:vertAlign w:val="superscript"/>
              </w:rPr>
              <w:t>st</w:t>
            </w:r>
            <w:r w:rsidRPr="00A14C2D">
              <w:rPr>
                <w:rFonts w:ascii="Arial" w:hAnsi="Arial" w:cs="Arial"/>
                <w:b/>
                <w:sz w:val="21"/>
              </w:rPr>
              <w:t xml:space="preserve"> Nov</w:t>
            </w:r>
          </w:p>
        </w:tc>
        <w:tc>
          <w:tcPr>
            <w:tcW w:w="1479" w:type="dxa"/>
          </w:tcPr>
          <w:p w14:paraId="1C505AE2" w14:textId="77777777" w:rsidR="00950EE7" w:rsidRPr="00950EE7" w:rsidRDefault="00950EE7" w:rsidP="00894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  <w:r w:rsidRPr="00950EE7">
              <w:rPr>
                <w:rFonts w:ascii="Arial" w:hAnsi="Arial" w:cs="Arial"/>
                <w:b w:val="0"/>
                <w:sz w:val="21"/>
              </w:rPr>
              <w:t>Group meeting</w:t>
            </w:r>
          </w:p>
          <w:p w14:paraId="1ADA49F1" w14:textId="1BB71CC1" w:rsidR="00950EE7" w:rsidRPr="00A14C2D" w:rsidRDefault="00950EE7" w:rsidP="006E24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  <w:lang w:eastAsia="zh-CN"/>
              </w:rPr>
            </w:pPr>
            <w:r w:rsidRPr="00950EE7">
              <w:rPr>
                <w:rFonts w:ascii="Arial" w:hAnsi="Arial" w:cs="Arial"/>
                <w:b w:val="0"/>
                <w:sz w:val="21"/>
              </w:rPr>
              <w:t>(</w:t>
            </w:r>
            <w:r w:rsidR="008B43C7">
              <w:rPr>
                <w:rFonts w:ascii="Arial" w:hAnsi="Arial" w:cs="Arial"/>
                <w:b w:val="0"/>
                <w:sz w:val="21"/>
              </w:rPr>
              <w:t>S</w:t>
            </w:r>
            <w:r w:rsidR="008B43C7" w:rsidRPr="00950EE7">
              <w:rPr>
                <w:rFonts w:ascii="Arial" w:hAnsi="Arial" w:cs="Arial"/>
                <w:b w:val="0"/>
                <w:sz w:val="21"/>
              </w:rPr>
              <w:t>print</w:t>
            </w:r>
            <w:r w:rsidRPr="00950EE7">
              <w:rPr>
                <w:rFonts w:ascii="Arial" w:hAnsi="Arial" w:cs="Arial"/>
                <w:b w:val="0"/>
                <w:sz w:val="21"/>
              </w:rPr>
              <w:t xml:space="preserve"> 3)</w:t>
            </w:r>
          </w:p>
        </w:tc>
        <w:tc>
          <w:tcPr>
            <w:tcW w:w="1470" w:type="dxa"/>
          </w:tcPr>
          <w:p w14:paraId="43535341" w14:textId="77777777" w:rsidR="00950EE7" w:rsidRPr="00A14C2D" w:rsidRDefault="00950EE7" w:rsidP="006E24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</w:p>
        </w:tc>
        <w:tc>
          <w:tcPr>
            <w:tcW w:w="1470" w:type="dxa"/>
          </w:tcPr>
          <w:p w14:paraId="6EADC0FF" w14:textId="7FA65EB7" w:rsidR="00950EE7" w:rsidRPr="00A14C2D" w:rsidRDefault="00950EE7" w:rsidP="006E24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  <w:lang w:eastAsia="zh-CN"/>
              </w:rPr>
            </w:pPr>
            <w:r w:rsidRPr="00950EE7">
              <w:rPr>
                <w:rFonts w:ascii="Arial" w:hAnsi="Arial" w:cs="Arial"/>
                <w:b w:val="0"/>
                <w:sz w:val="21"/>
              </w:rPr>
              <w:t xml:space="preserve">Worked with </w:t>
            </w:r>
            <w:proofErr w:type="spellStart"/>
            <w:r w:rsidRPr="00950EE7">
              <w:rPr>
                <w:rFonts w:ascii="Arial" w:hAnsi="Arial" w:cs="Arial"/>
                <w:b w:val="0"/>
                <w:sz w:val="21"/>
              </w:rPr>
              <w:t>Selin</w:t>
            </w:r>
            <w:proofErr w:type="spellEnd"/>
            <w:r w:rsidRPr="00950EE7">
              <w:rPr>
                <w:rFonts w:ascii="Arial" w:hAnsi="Arial" w:cs="Arial"/>
                <w:b w:val="0"/>
                <w:sz w:val="21"/>
              </w:rPr>
              <w:t xml:space="preserve"> on template: Login, Menu &amp; Score table sectio</w:t>
            </w:r>
            <w:r>
              <w:rPr>
                <w:rFonts w:ascii="Arial" w:hAnsi="Arial" w:cs="Arial"/>
                <w:b w:val="0"/>
                <w:sz w:val="21"/>
              </w:rPr>
              <w:t>n</w:t>
            </w:r>
          </w:p>
        </w:tc>
        <w:tc>
          <w:tcPr>
            <w:tcW w:w="1365" w:type="dxa"/>
          </w:tcPr>
          <w:p w14:paraId="1AD1F56B" w14:textId="16BEB139" w:rsidR="00950EE7" w:rsidRPr="00A14C2D" w:rsidRDefault="00950EE7" w:rsidP="006E24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  <w:r w:rsidRPr="00950EE7">
              <w:rPr>
                <w:rFonts w:ascii="Arial" w:hAnsi="Arial" w:cs="Arial"/>
                <w:b w:val="0"/>
                <w:sz w:val="21"/>
              </w:rPr>
              <w:t>Completed template in Score table section</w:t>
            </w:r>
          </w:p>
        </w:tc>
        <w:tc>
          <w:tcPr>
            <w:tcW w:w="1470" w:type="dxa"/>
          </w:tcPr>
          <w:p w14:paraId="03C0CA3D" w14:textId="3CA95A92" w:rsidR="00950EE7" w:rsidRPr="00A14C2D" w:rsidRDefault="00950EE7" w:rsidP="006E24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  <w:r w:rsidRPr="00950EE7">
              <w:rPr>
                <w:rFonts w:ascii="Arial" w:hAnsi="Arial" w:cs="Arial"/>
                <w:b w:val="0"/>
                <w:sz w:val="21"/>
              </w:rPr>
              <w:t>Worked on documenting the system architecture</w:t>
            </w:r>
          </w:p>
        </w:tc>
        <w:tc>
          <w:tcPr>
            <w:tcW w:w="1470" w:type="dxa"/>
          </w:tcPr>
          <w:p w14:paraId="161B3AC3" w14:textId="48046FCD" w:rsidR="00950EE7" w:rsidRPr="00A14C2D" w:rsidRDefault="00950EE7" w:rsidP="006E24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  <w:lang w:eastAsia="zh-CN"/>
              </w:rPr>
            </w:pPr>
          </w:p>
        </w:tc>
        <w:tc>
          <w:tcPr>
            <w:tcW w:w="1121" w:type="dxa"/>
          </w:tcPr>
          <w:p w14:paraId="2DAA11F3" w14:textId="414E28BF" w:rsidR="00950EE7" w:rsidRPr="00A14C2D" w:rsidRDefault="006E5429" w:rsidP="006E24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  <w:lang w:eastAsia="zh-CN"/>
              </w:rPr>
            </w:pPr>
            <w:r>
              <w:rPr>
                <w:rFonts w:ascii="Arial" w:hAnsi="Arial" w:cs="Arial"/>
                <w:b w:val="0"/>
                <w:sz w:val="21"/>
                <w:lang w:eastAsia="zh-CN"/>
              </w:rPr>
              <w:t>Completed System architecture document</w:t>
            </w:r>
          </w:p>
        </w:tc>
      </w:tr>
      <w:tr w:rsidR="00950EE7" w:rsidRPr="00A14C2D" w14:paraId="1793AB72" w14:textId="77777777" w:rsidTr="00896D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6" w:type="dxa"/>
          </w:tcPr>
          <w:p w14:paraId="608E66D3" w14:textId="77777777" w:rsidR="00950EE7" w:rsidRPr="00A14C2D" w:rsidRDefault="00950EE7" w:rsidP="006E2427">
            <w:pPr>
              <w:jc w:val="center"/>
              <w:rPr>
                <w:rFonts w:ascii="Arial" w:hAnsi="Arial" w:cs="Arial"/>
                <w:b/>
                <w:sz w:val="21"/>
              </w:rPr>
            </w:pPr>
            <w:r w:rsidRPr="00A14C2D">
              <w:rPr>
                <w:rFonts w:ascii="Arial" w:hAnsi="Arial" w:cs="Arial"/>
                <w:b/>
                <w:sz w:val="21"/>
              </w:rPr>
              <w:t>28</w:t>
            </w:r>
            <w:r w:rsidRPr="00A14C2D">
              <w:rPr>
                <w:rFonts w:ascii="Arial" w:hAnsi="Arial" w:cs="Arial"/>
                <w:b/>
                <w:sz w:val="21"/>
                <w:vertAlign w:val="superscript"/>
              </w:rPr>
              <w:t>th</w:t>
            </w:r>
            <w:r w:rsidRPr="00A14C2D">
              <w:rPr>
                <w:rFonts w:ascii="Arial" w:hAnsi="Arial" w:cs="Arial"/>
                <w:b/>
                <w:sz w:val="21"/>
              </w:rPr>
              <w:t xml:space="preserve"> Nov</w:t>
            </w:r>
          </w:p>
        </w:tc>
        <w:tc>
          <w:tcPr>
            <w:tcW w:w="1479" w:type="dxa"/>
          </w:tcPr>
          <w:p w14:paraId="1815EC5D" w14:textId="77777777" w:rsidR="00950EE7" w:rsidRPr="00950EE7" w:rsidRDefault="00950EE7" w:rsidP="00950E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  <w:lang w:eastAsia="zh-CN"/>
              </w:rPr>
            </w:pPr>
            <w:r w:rsidRPr="00950EE7">
              <w:rPr>
                <w:rFonts w:ascii="Arial" w:hAnsi="Arial" w:cs="Arial"/>
                <w:b w:val="0"/>
                <w:sz w:val="21"/>
                <w:lang w:eastAsia="zh-CN"/>
              </w:rPr>
              <w:t>Group meeting</w:t>
            </w:r>
          </w:p>
          <w:p w14:paraId="1C195812" w14:textId="27C0BC9C" w:rsidR="00950EE7" w:rsidRDefault="008B43C7" w:rsidP="00950E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  <w:lang w:eastAsia="zh-CN"/>
              </w:rPr>
            </w:pPr>
            <w:r>
              <w:rPr>
                <w:rFonts w:ascii="Arial" w:hAnsi="Arial" w:cs="Arial"/>
                <w:b w:val="0"/>
                <w:sz w:val="21"/>
                <w:lang w:eastAsia="zh-CN"/>
              </w:rPr>
              <w:t>(S</w:t>
            </w:r>
            <w:r w:rsidR="00950EE7" w:rsidRPr="00950EE7">
              <w:rPr>
                <w:rFonts w:ascii="Arial" w:hAnsi="Arial" w:cs="Arial"/>
                <w:b w:val="0"/>
                <w:sz w:val="21"/>
                <w:lang w:eastAsia="zh-CN"/>
              </w:rPr>
              <w:t>print 4)</w:t>
            </w:r>
          </w:p>
          <w:p w14:paraId="377DA6E1" w14:textId="6A77DAEE" w:rsidR="006E5429" w:rsidRPr="00950EE7" w:rsidRDefault="006E5429" w:rsidP="00950E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  <w:lang w:eastAsia="zh-CN"/>
              </w:rPr>
            </w:pPr>
            <w:r>
              <w:rPr>
                <w:rFonts w:ascii="Arial" w:hAnsi="Arial" w:cs="Arial"/>
                <w:b w:val="0"/>
                <w:sz w:val="21"/>
                <w:lang w:eastAsia="zh-CN"/>
              </w:rPr>
              <w:t>Checked the documents with team members</w:t>
            </w:r>
          </w:p>
          <w:p w14:paraId="13546B6E" w14:textId="77777777" w:rsidR="00950EE7" w:rsidRPr="00950EE7" w:rsidRDefault="00950EE7" w:rsidP="00950E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  <w:lang w:eastAsia="zh-CN"/>
              </w:rPr>
            </w:pPr>
            <w:r w:rsidRPr="00950EE7">
              <w:rPr>
                <w:rFonts w:ascii="Arial" w:hAnsi="Arial" w:cs="Arial"/>
                <w:b w:val="0"/>
                <w:sz w:val="21"/>
                <w:lang w:eastAsia="zh-CN"/>
              </w:rPr>
              <w:t>Customer meeting</w:t>
            </w:r>
          </w:p>
          <w:p w14:paraId="6D7CC55E" w14:textId="2DB1C66C" w:rsidR="00950EE7" w:rsidRPr="00A14C2D" w:rsidRDefault="00950EE7" w:rsidP="006E24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  <w:lang w:eastAsia="zh-CN"/>
              </w:rPr>
            </w:pPr>
          </w:p>
        </w:tc>
        <w:tc>
          <w:tcPr>
            <w:tcW w:w="1470" w:type="dxa"/>
          </w:tcPr>
          <w:p w14:paraId="66ACA6D3" w14:textId="77777777" w:rsidR="00950EE7" w:rsidRPr="00A14C2D" w:rsidRDefault="00950EE7" w:rsidP="006E24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</w:p>
        </w:tc>
        <w:tc>
          <w:tcPr>
            <w:tcW w:w="1470" w:type="dxa"/>
          </w:tcPr>
          <w:p w14:paraId="4A629EF0" w14:textId="672D160E" w:rsidR="00950EE7" w:rsidRPr="00A14C2D" w:rsidRDefault="00950EE7" w:rsidP="006E24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  <w:lang w:eastAsia="zh-CN"/>
              </w:rPr>
            </w:pPr>
            <w:r w:rsidRPr="00950EE7">
              <w:rPr>
                <w:rFonts w:ascii="Arial" w:hAnsi="Arial" w:cs="Arial"/>
                <w:b w:val="0"/>
                <w:sz w:val="21"/>
              </w:rPr>
              <w:t>Group meeting</w:t>
            </w:r>
          </w:p>
        </w:tc>
        <w:tc>
          <w:tcPr>
            <w:tcW w:w="1365" w:type="dxa"/>
          </w:tcPr>
          <w:p w14:paraId="44784197" w14:textId="77777777" w:rsidR="00950EE7" w:rsidRPr="00A14C2D" w:rsidRDefault="00950EE7" w:rsidP="006E24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</w:p>
        </w:tc>
        <w:tc>
          <w:tcPr>
            <w:tcW w:w="1470" w:type="dxa"/>
          </w:tcPr>
          <w:p w14:paraId="547926FB" w14:textId="01190657" w:rsidR="00950EE7" w:rsidRPr="00A14C2D" w:rsidRDefault="00950EE7" w:rsidP="006E24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  <w:r w:rsidRPr="00950EE7">
              <w:rPr>
                <w:rFonts w:ascii="Arial" w:hAnsi="Arial" w:cs="Arial"/>
                <w:b w:val="0"/>
                <w:sz w:val="21"/>
              </w:rPr>
              <w:t xml:space="preserve">Discussed with </w:t>
            </w:r>
            <w:proofErr w:type="spellStart"/>
            <w:r w:rsidRPr="00950EE7">
              <w:rPr>
                <w:rFonts w:ascii="Arial" w:hAnsi="Arial" w:cs="Arial"/>
                <w:b w:val="0"/>
                <w:sz w:val="21"/>
              </w:rPr>
              <w:t>Selin</w:t>
            </w:r>
            <w:proofErr w:type="spellEnd"/>
            <w:r w:rsidRPr="00950EE7">
              <w:rPr>
                <w:rFonts w:ascii="Arial" w:hAnsi="Arial" w:cs="Arial"/>
                <w:b w:val="0"/>
                <w:sz w:val="21"/>
              </w:rPr>
              <w:t xml:space="preserve"> on login registration functionality.</w:t>
            </w:r>
          </w:p>
        </w:tc>
        <w:tc>
          <w:tcPr>
            <w:tcW w:w="1470" w:type="dxa"/>
          </w:tcPr>
          <w:p w14:paraId="46D93EF4" w14:textId="5DFDAB8A" w:rsidR="00950EE7" w:rsidRPr="00A14C2D" w:rsidRDefault="00A8522D" w:rsidP="006E24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  <w:r w:rsidRPr="00A8522D">
              <w:rPr>
                <w:rFonts w:ascii="Arial" w:hAnsi="Arial" w:cs="Arial"/>
                <w:b w:val="0"/>
                <w:sz w:val="21"/>
              </w:rPr>
              <w:t xml:space="preserve">Worked on login functionality- Done the </w:t>
            </w:r>
            <w:proofErr w:type="spellStart"/>
            <w:r w:rsidRPr="00A8522D">
              <w:rPr>
                <w:rFonts w:ascii="Arial" w:hAnsi="Arial" w:cs="Arial"/>
                <w:b w:val="0"/>
                <w:sz w:val="21"/>
              </w:rPr>
              <w:t>Sql</w:t>
            </w:r>
            <w:proofErr w:type="spellEnd"/>
            <w:r w:rsidRPr="00A8522D">
              <w:rPr>
                <w:rFonts w:ascii="Arial" w:hAnsi="Arial" w:cs="Arial"/>
                <w:b w:val="0"/>
                <w:sz w:val="21"/>
              </w:rPr>
              <w:t xml:space="preserve"> query to database in login &amp; registration section.</w:t>
            </w:r>
          </w:p>
        </w:tc>
        <w:tc>
          <w:tcPr>
            <w:tcW w:w="1121" w:type="dxa"/>
          </w:tcPr>
          <w:p w14:paraId="1750F354" w14:textId="0C47DB11" w:rsidR="00950EE7" w:rsidRPr="00A14C2D" w:rsidRDefault="00894E75" w:rsidP="006E24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  <w:r w:rsidRPr="00894E75">
              <w:rPr>
                <w:rFonts w:ascii="Arial" w:hAnsi="Arial" w:cs="Arial"/>
                <w:b w:val="0"/>
                <w:sz w:val="21"/>
              </w:rPr>
              <w:t>Continued work on login &amp; Register on client side.</w:t>
            </w:r>
          </w:p>
        </w:tc>
      </w:tr>
      <w:tr w:rsidR="00950EE7" w:rsidRPr="00A14C2D" w14:paraId="7F6E9150" w14:textId="77777777" w:rsidTr="00896D3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6" w:type="dxa"/>
          </w:tcPr>
          <w:p w14:paraId="1724E44C" w14:textId="77777777" w:rsidR="00950EE7" w:rsidRPr="00A14C2D" w:rsidRDefault="00950EE7" w:rsidP="006E2427">
            <w:pPr>
              <w:jc w:val="center"/>
              <w:rPr>
                <w:rFonts w:ascii="Arial" w:hAnsi="Arial" w:cs="Arial"/>
                <w:b/>
                <w:sz w:val="21"/>
              </w:rPr>
            </w:pPr>
            <w:r w:rsidRPr="00A14C2D">
              <w:rPr>
                <w:rFonts w:ascii="Arial" w:hAnsi="Arial" w:cs="Arial"/>
                <w:b/>
                <w:sz w:val="21"/>
              </w:rPr>
              <w:t>5</w:t>
            </w:r>
            <w:r w:rsidRPr="00A14C2D">
              <w:rPr>
                <w:rFonts w:ascii="Arial" w:hAnsi="Arial" w:cs="Arial"/>
                <w:b/>
                <w:sz w:val="21"/>
                <w:vertAlign w:val="superscript"/>
              </w:rPr>
              <w:t>th</w:t>
            </w:r>
            <w:r w:rsidRPr="00A14C2D">
              <w:rPr>
                <w:rFonts w:ascii="Arial" w:hAnsi="Arial" w:cs="Arial"/>
                <w:b/>
                <w:sz w:val="21"/>
              </w:rPr>
              <w:t xml:space="preserve"> Dec</w:t>
            </w:r>
          </w:p>
        </w:tc>
        <w:tc>
          <w:tcPr>
            <w:tcW w:w="1479" w:type="dxa"/>
          </w:tcPr>
          <w:p w14:paraId="281087B6" w14:textId="4D407EFB" w:rsidR="008B43C7" w:rsidRDefault="008B43C7" w:rsidP="00AB49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  <w:lang w:eastAsia="zh-CN"/>
              </w:rPr>
            </w:pPr>
            <w:r>
              <w:rPr>
                <w:rFonts w:ascii="Arial" w:hAnsi="Arial" w:cs="Arial"/>
                <w:b w:val="0"/>
                <w:sz w:val="21"/>
                <w:lang w:eastAsia="zh-CN"/>
              </w:rPr>
              <w:t>(Sprint 5)</w:t>
            </w:r>
          </w:p>
          <w:p w14:paraId="6EBC75FF" w14:textId="77777777" w:rsidR="00AB498D" w:rsidRPr="00AB498D" w:rsidRDefault="00AB498D" w:rsidP="00AB49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  <w:lang w:eastAsia="zh-CN"/>
              </w:rPr>
            </w:pPr>
            <w:r w:rsidRPr="00AB498D">
              <w:rPr>
                <w:rFonts w:ascii="Arial" w:hAnsi="Arial" w:cs="Arial"/>
                <w:b w:val="0"/>
                <w:sz w:val="21"/>
                <w:lang w:eastAsia="zh-CN"/>
              </w:rPr>
              <w:t xml:space="preserve">Checked the login &amp; register functionality with </w:t>
            </w:r>
            <w:proofErr w:type="spellStart"/>
            <w:r w:rsidRPr="00AB498D">
              <w:rPr>
                <w:rFonts w:ascii="Arial" w:hAnsi="Arial" w:cs="Arial"/>
                <w:b w:val="0"/>
                <w:sz w:val="21"/>
                <w:lang w:eastAsia="zh-CN"/>
              </w:rPr>
              <w:t>Selin</w:t>
            </w:r>
            <w:proofErr w:type="spellEnd"/>
            <w:r w:rsidRPr="00AB498D">
              <w:rPr>
                <w:rFonts w:ascii="Arial" w:hAnsi="Arial" w:cs="Arial"/>
                <w:b w:val="0"/>
                <w:sz w:val="21"/>
                <w:lang w:eastAsia="zh-CN"/>
              </w:rPr>
              <w:t xml:space="preserve"> &amp; </w:t>
            </w:r>
            <w:proofErr w:type="spellStart"/>
            <w:r w:rsidRPr="00AB498D">
              <w:rPr>
                <w:rFonts w:ascii="Arial" w:hAnsi="Arial" w:cs="Arial"/>
                <w:b w:val="0"/>
                <w:sz w:val="21"/>
                <w:lang w:eastAsia="zh-CN"/>
              </w:rPr>
              <w:t>Mattsi</w:t>
            </w:r>
            <w:proofErr w:type="spellEnd"/>
            <w:r w:rsidRPr="00AB498D">
              <w:rPr>
                <w:rFonts w:ascii="Arial" w:hAnsi="Arial" w:cs="Arial"/>
                <w:b w:val="0"/>
                <w:sz w:val="21"/>
                <w:lang w:eastAsia="zh-CN"/>
              </w:rPr>
              <w:t>.</w:t>
            </w:r>
          </w:p>
          <w:p w14:paraId="4F079945" w14:textId="77777777" w:rsidR="00AB498D" w:rsidRPr="00AB498D" w:rsidRDefault="00AB498D" w:rsidP="00AB49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  <w:lang w:eastAsia="zh-CN"/>
              </w:rPr>
            </w:pPr>
            <w:r w:rsidRPr="00AB498D">
              <w:rPr>
                <w:rFonts w:ascii="Arial" w:hAnsi="Arial" w:cs="Arial"/>
                <w:b w:val="0"/>
                <w:sz w:val="21"/>
                <w:lang w:eastAsia="zh-CN"/>
              </w:rPr>
              <w:t>Discussed the modification to template.</w:t>
            </w:r>
          </w:p>
          <w:p w14:paraId="7D56EDB4" w14:textId="05A6948E" w:rsidR="00950EE7" w:rsidRPr="00A14C2D" w:rsidRDefault="00AB498D" w:rsidP="006E24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  <w:lang w:eastAsia="zh-CN"/>
              </w:rPr>
            </w:pPr>
            <w:r w:rsidRPr="00AB498D">
              <w:rPr>
                <w:rFonts w:ascii="Arial" w:hAnsi="Arial" w:cs="Arial"/>
                <w:b w:val="0"/>
                <w:sz w:val="21"/>
                <w:lang w:eastAsia="zh-CN"/>
              </w:rPr>
              <w:t>Customer Meeting</w:t>
            </w:r>
          </w:p>
        </w:tc>
        <w:tc>
          <w:tcPr>
            <w:tcW w:w="1470" w:type="dxa"/>
          </w:tcPr>
          <w:p w14:paraId="64086746" w14:textId="77777777" w:rsidR="00860C99" w:rsidRPr="00860C99" w:rsidRDefault="00860C99" w:rsidP="00860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  <w:r w:rsidRPr="00860C99">
              <w:rPr>
                <w:rFonts w:ascii="Arial" w:hAnsi="Arial" w:cs="Arial"/>
                <w:b w:val="0"/>
                <w:sz w:val="21"/>
              </w:rPr>
              <w:t>Worked on new template changes.</w:t>
            </w:r>
          </w:p>
          <w:p w14:paraId="316EE197" w14:textId="77777777" w:rsidR="00860C99" w:rsidRPr="00860C99" w:rsidRDefault="00860C99" w:rsidP="00860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  <w:r w:rsidRPr="00860C99">
              <w:rPr>
                <w:rFonts w:ascii="Arial" w:hAnsi="Arial" w:cs="Arial"/>
                <w:b w:val="0"/>
                <w:sz w:val="21"/>
              </w:rPr>
              <w:t>Completed</w:t>
            </w:r>
          </w:p>
          <w:p w14:paraId="05D12CAF" w14:textId="77777777" w:rsidR="00860C99" w:rsidRPr="00860C99" w:rsidRDefault="00860C99" w:rsidP="00860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  <w:r w:rsidRPr="00860C99">
              <w:rPr>
                <w:rFonts w:ascii="Arial" w:hAnsi="Arial" w:cs="Arial"/>
                <w:b w:val="0"/>
                <w:sz w:val="21"/>
              </w:rPr>
              <w:t>Login/Registration,</w:t>
            </w:r>
          </w:p>
          <w:p w14:paraId="44ABEC59" w14:textId="77777777" w:rsidR="00860C99" w:rsidRPr="00860C99" w:rsidRDefault="00860C99" w:rsidP="00860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  <w:r w:rsidRPr="00860C99">
              <w:rPr>
                <w:rFonts w:ascii="Arial" w:hAnsi="Arial" w:cs="Arial"/>
                <w:b w:val="0"/>
                <w:sz w:val="21"/>
              </w:rPr>
              <w:t>Lobby &amp; Score table</w:t>
            </w:r>
          </w:p>
          <w:p w14:paraId="1296E3B5" w14:textId="77777777" w:rsidR="00860C99" w:rsidRPr="00860C99" w:rsidRDefault="00860C99" w:rsidP="00860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  <w:r w:rsidRPr="00860C99">
              <w:rPr>
                <w:rFonts w:ascii="Arial" w:hAnsi="Arial" w:cs="Arial"/>
                <w:b w:val="0"/>
                <w:sz w:val="21"/>
              </w:rPr>
              <w:t>Template section</w:t>
            </w:r>
          </w:p>
          <w:p w14:paraId="0AEA1824" w14:textId="77777777" w:rsidR="00950EE7" w:rsidRPr="00A14C2D" w:rsidRDefault="00950EE7" w:rsidP="006E24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</w:p>
        </w:tc>
        <w:tc>
          <w:tcPr>
            <w:tcW w:w="1470" w:type="dxa"/>
          </w:tcPr>
          <w:p w14:paraId="673FDB8C" w14:textId="77777777" w:rsidR="00860C99" w:rsidRPr="00860C99" w:rsidRDefault="00860C99" w:rsidP="00860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  <w:r w:rsidRPr="00860C99">
              <w:rPr>
                <w:rFonts w:ascii="Arial" w:hAnsi="Arial" w:cs="Arial"/>
                <w:b w:val="0"/>
                <w:sz w:val="21"/>
              </w:rPr>
              <w:t>Group meeting</w:t>
            </w:r>
          </w:p>
          <w:p w14:paraId="17D687F7" w14:textId="77777777" w:rsidR="00860C99" w:rsidRPr="00860C99" w:rsidRDefault="00860C99" w:rsidP="00860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  <w:r w:rsidRPr="00860C99">
              <w:rPr>
                <w:rFonts w:ascii="Arial" w:hAnsi="Arial" w:cs="Arial"/>
                <w:b w:val="0"/>
                <w:sz w:val="21"/>
              </w:rPr>
              <w:t>Shown the new template and started work on How to play section &amp; result Screen</w:t>
            </w:r>
          </w:p>
          <w:p w14:paraId="51ACD965" w14:textId="77777777" w:rsidR="00950EE7" w:rsidRPr="00A14C2D" w:rsidRDefault="00950EE7" w:rsidP="006E24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</w:p>
        </w:tc>
        <w:tc>
          <w:tcPr>
            <w:tcW w:w="1365" w:type="dxa"/>
          </w:tcPr>
          <w:p w14:paraId="6F1CD9FF" w14:textId="7913576B" w:rsidR="00950EE7" w:rsidRPr="00A14C2D" w:rsidRDefault="00860C99" w:rsidP="006E24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  <w:r w:rsidRPr="00860C99">
              <w:rPr>
                <w:rFonts w:ascii="Arial" w:hAnsi="Arial" w:cs="Arial"/>
                <w:b w:val="0"/>
                <w:sz w:val="21"/>
              </w:rPr>
              <w:t>Completed new templates work</w:t>
            </w:r>
          </w:p>
        </w:tc>
        <w:tc>
          <w:tcPr>
            <w:tcW w:w="1470" w:type="dxa"/>
          </w:tcPr>
          <w:p w14:paraId="40E3F177" w14:textId="77777777" w:rsidR="00950EE7" w:rsidRPr="00A14C2D" w:rsidRDefault="00950EE7" w:rsidP="006E24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</w:p>
        </w:tc>
        <w:tc>
          <w:tcPr>
            <w:tcW w:w="1470" w:type="dxa"/>
          </w:tcPr>
          <w:p w14:paraId="03B33661" w14:textId="77777777" w:rsidR="00950EE7" w:rsidRPr="00A14C2D" w:rsidRDefault="00950EE7" w:rsidP="006E24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</w:p>
        </w:tc>
        <w:tc>
          <w:tcPr>
            <w:tcW w:w="1121" w:type="dxa"/>
          </w:tcPr>
          <w:p w14:paraId="430B27E9" w14:textId="77777777" w:rsidR="00860C99" w:rsidRPr="00860C99" w:rsidRDefault="00860C99" w:rsidP="00860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  <w:r w:rsidRPr="00860C99">
              <w:rPr>
                <w:rFonts w:ascii="Arial" w:hAnsi="Arial" w:cs="Arial"/>
                <w:b w:val="0"/>
                <w:sz w:val="21"/>
              </w:rPr>
              <w:t xml:space="preserve">Worked with </w:t>
            </w:r>
            <w:proofErr w:type="spellStart"/>
            <w:r w:rsidRPr="00860C99">
              <w:rPr>
                <w:rFonts w:ascii="Arial" w:hAnsi="Arial" w:cs="Arial"/>
                <w:b w:val="0"/>
                <w:sz w:val="21"/>
              </w:rPr>
              <w:t>Tassos</w:t>
            </w:r>
            <w:proofErr w:type="spellEnd"/>
            <w:r w:rsidRPr="00860C99">
              <w:rPr>
                <w:rFonts w:ascii="Arial" w:hAnsi="Arial" w:cs="Arial"/>
                <w:b w:val="0"/>
                <w:sz w:val="21"/>
              </w:rPr>
              <w:t xml:space="preserve"> on Player Movement</w:t>
            </w:r>
          </w:p>
          <w:p w14:paraId="1E06E4C5" w14:textId="77777777" w:rsidR="00860C99" w:rsidRPr="00860C99" w:rsidRDefault="00860C99" w:rsidP="00860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  <w:r w:rsidRPr="00860C99">
              <w:rPr>
                <w:rFonts w:ascii="Arial" w:hAnsi="Arial" w:cs="Arial"/>
                <w:b w:val="0"/>
                <w:sz w:val="21"/>
              </w:rPr>
              <w:t>Service.</w:t>
            </w:r>
          </w:p>
          <w:p w14:paraId="0D39DA0B" w14:textId="77777777" w:rsidR="00950EE7" w:rsidRPr="00A14C2D" w:rsidRDefault="00950EE7" w:rsidP="006E24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</w:p>
        </w:tc>
      </w:tr>
      <w:tr w:rsidR="00950EE7" w:rsidRPr="00A14C2D" w14:paraId="00D393D8" w14:textId="77777777" w:rsidTr="00896D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6" w:type="dxa"/>
          </w:tcPr>
          <w:p w14:paraId="4FC9A88A" w14:textId="77777777" w:rsidR="00950EE7" w:rsidRPr="00A14C2D" w:rsidRDefault="00950EE7" w:rsidP="006E2427">
            <w:pPr>
              <w:jc w:val="center"/>
              <w:rPr>
                <w:rFonts w:ascii="Arial" w:hAnsi="Arial" w:cs="Arial"/>
                <w:b/>
                <w:sz w:val="21"/>
              </w:rPr>
            </w:pPr>
            <w:r w:rsidRPr="00A14C2D">
              <w:rPr>
                <w:rFonts w:ascii="Arial" w:hAnsi="Arial" w:cs="Arial"/>
                <w:b/>
                <w:sz w:val="21"/>
              </w:rPr>
              <w:t>12</w:t>
            </w:r>
            <w:r w:rsidRPr="00A14C2D">
              <w:rPr>
                <w:rFonts w:ascii="Arial" w:hAnsi="Arial" w:cs="Arial"/>
                <w:b/>
                <w:sz w:val="21"/>
                <w:vertAlign w:val="superscript"/>
              </w:rPr>
              <w:t>th</w:t>
            </w:r>
            <w:r w:rsidRPr="00A14C2D">
              <w:rPr>
                <w:rFonts w:ascii="Arial" w:hAnsi="Arial" w:cs="Arial"/>
                <w:b/>
                <w:sz w:val="21"/>
              </w:rPr>
              <w:t xml:space="preserve"> Dec</w:t>
            </w:r>
          </w:p>
        </w:tc>
        <w:tc>
          <w:tcPr>
            <w:tcW w:w="1479" w:type="dxa"/>
          </w:tcPr>
          <w:p w14:paraId="3FDE4A8D" w14:textId="38474194" w:rsidR="008B43C7" w:rsidRDefault="008B43C7" w:rsidP="003438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  <w:lang w:eastAsia="zh-CN"/>
              </w:rPr>
            </w:pPr>
            <w:r>
              <w:rPr>
                <w:rFonts w:ascii="Arial" w:hAnsi="Arial" w:cs="Arial"/>
                <w:b w:val="0"/>
                <w:sz w:val="21"/>
                <w:lang w:eastAsia="zh-CN"/>
              </w:rPr>
              <w:t>(Sprint 6)</w:t>
            </w:r>
          </w:p>
          <w:p w14:paraId="28CBE772" w14:textId="77777777" w:rsidR="00343831" w:rsidRPr="00343831" w:rsidRDefault="00343831" w:rsidP="003438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  <w:r w:rsidRPr="00343831">
              <w:rPr>
                <w:rFonts w:ascii="Arial" w:hAnsi="Arial" w:cs="Arial"/>
                <w:b w:val="0"/>
                <w:sz w:val="21"/>
              </w:rPr>
              <w:t>Group meeting</w:t>
            </w:r>
          </w:p>
          <w:p w14:paraId="317AD1B6" w14:textId="77777777" w:rsidR="00343831" w:rsidRPr="00343831" w:rsidRDefault="00343831" w:rsidP="003438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  <w:r w:rsidRPr="00343831">
              <w:rPr>
                <w:rFonts w:ascii="Arial" w:hAnsi="Arial" w:cs="Arial"/>
                <w:b w:val="0"/>
                <w:sz w:val="21"/>
              </w:rPr>
              <w:t xml:space="preserve">Discussed the task need </w:t>
            </w:r>
            <w:r w:rsidRPr="00343831">
              <w:rPr>
                <w:rFonts w:ascii="Arial" w:hAnsi="Arial" w:cs="Arial"/>
                <w:b w:val="0"/>
                <w:sz w:val="21"/>
              </w:rPr>
              <w:lastRenderedPageBreak/>
              <w:t>to complete</w:t>
            </w:r>
          </w:p>
          <w:p w14:paraId="4FCC1007" w14:textId="77777777" w:rsidR="00343831" w:rsidRPr="00343831" w:rsidRDefault="00343831" w:rsidP="003438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  <w:r w:rsidRPr="00343831">
              <w:rPr>
                <w:rFonts w:ascii="Arial" w:hAnsi="Arial" w:cs="Arial"/>
                <w:b w:val="0"/>
                <w:sz w:val="21"/>
              </w:rPr>
              <w:t>Customer meeting</w:t>
            </w:r>
          </w:p>
          <w:p w14:paraId="0653A75A" w14:textId="1D001FAD" w:rsidR="00950EE7" w:rsidRPr="00A14C2D" w:rsidRDefault="00950EE7" w:rsidP="006E24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  <w:lang w:eastAsia="zh-CN"/>
              </w:rPr>
            </w:pPr>
          </w:p>
        </w:tc>
        <w:tc>
          <w:tcPr>
            <w:tcW w:w="1470" w:type="dxa"/>
          </w:tcPr>
          <w:p w14:paraId="525ECFF7" w14:textId="77777777" w:rsidR="00343831" w:rsidRPr="00343831" w:rsidRDefault="00343831" w:rsidP="003438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  <w:lang w:eastAsia="zh-CN"/>
              </w:rPr>
            </w:pPr>
            <w:r w:rsidRPr="00343831">
              <w:rPr>
                <w:rFonts w:ascii="Arial" w:hAnsi="Arial" w:cs="Arial"/>
                <w:b w:val="0"/>
                <w:sz w:val="21"/>
                <w:lang w:eastAsia="zh-CN"/>
              </w:rPr>
              <w:lastRenderedPageBreak/>
              <w:t xml:space="preserve">Completed the content of user guide. </w:t>
            </w:r>
          </w:p>
          <w:p w14:paraId="02E95955" w14:textId="01731873" w:rsidR="00343831" w:rsidRPr="00343831" w:rsidRDefault="00343831" w:rsidP="003438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  <w:lang w:eastAsia="zh-CN"/>
              </w:rPr>
            </w:pPr>
            <w:r w:rsidRPr="00343831">
              <w:rPr>
                <w:rFonts w:ascii="Arial" w:hAnsi="Arial" w:cs="Arial"/>
                <w:b w:val="0"/>
                <w:sz w:val="21"/>
                <w:lang w:eastAsia="zh-CN"/>
              </w:rPr>
              <w:t xml:space="preserve">Updated </w:t>
            </w:r>
            <w:r w:rsidRPr="00343831">
              <w:rPr>
                <w:rFonts w:ascii="Arial" w:hAnsi="Arial" w:cs="Arial"/>
                <w:b w:val="0"/>
                <w:sz w:val="21"/>
                <w:lang w:eastAsia="zh-CN"/>
              </w:rPr>
              <w:lastRenderedPageBreak/>
              <w:t>documentation</w:t>
            </w:r>
          </w:p>
          <w:p w14:paraId="4D14B685" w14:textId="77777777" w:rsidR="00343831" w:rsidRPr="00343831" w:rsidRDefault="00343831" w:rsidP="003438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  <w:lang w:eastAsia="zh-CN"/>
              </w:rPr>
            </w:pPr>
            <w:r w:rsidRPr="00343831">
              <w:rPr>
                <w:rFonts w:ascii="Arial" w:hAnsi="Arial" w:cs="Arial"/>
                <w:b w:val="0"/>
                <w:sz w:val="21"/>
                <w:lang w:eastAsia="zh-CN"/>
              </w:rPr>
              <w:t>Worked on new tutorial section.</w:t>
            </w:r>
          </w:p>
          <w:p w14:paraId="2EAADF57" w14:textId="77777777" w:rsidR="00343831" w:rsidRPr="00343831" w:rsidRDefault="00343831" w:rsidP="003438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  <w:lang w:eastAsia="zh-CN"/>
              </w:rPr>
            </w:pPr>
            <w:r w:rsidRPr="00343831">
              <w:rPr>
                <w:rFonts w:ascii="Arial" w:hAnsi="Arial" w:cs="Arial"/>
                <w:b w:val="0"/>
                <w:sz w:val="21"/>
                <w:lang w:eastAsia="zh-CN"/>
              </w:rPr>
              <w:t>(Change in game screen)</w:t>
            </w:r>
          </w:p>
          <w:p w14:paraId="5247ECC7" w14:textId="5252ED1A" w:rsidR="00950EE7" w:rsidRPr="00A14C2D" w:rsidRDefault="00950EE7" w:rsidP="006E24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</w:p>
        </w:tc>
        <w:tc>
          <w:tcPr>
            <w:tcW w:w="1470" w:type="dxa"/>
          </w:tcPr>
          <w:p w14:paraId="7993319A" w14:textId="77777777" w:rsidR="00260C84" w:rsidRPr="00343831" w:rsidRDefault="00260C84" w:rsidP="00260C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  <w:r w:rsidRPr="00343831">
              <w:rPr>
                <w:rFonts w:ascii="Arial" w:hAnsi="Arial" w:cs="Arial"/>
                <w:b w:val="0"/>
                <w:sz w:val="21"/>
              </w:rPr>
              <w:lastRenderedPageBreak/>
              <w:t>Team meeting</w:t>
            </w:r>
          </w:p>
          <w:p w14:paraId="1EE2D889" w14:textId="77777777" w:rsidR="00260C84" w:rsidRPr="00343831" w:rsidRDefault="00260C84" w:rsidP="00260C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  <w:r w:rsidRPr="00343831">
              <w:rPr>
                <w:rFonts w:ascii="Arial" w:hAnsi="Arial" w:cs="Arial"/>
                <w:b w:val="0"/>
                <w:sz w:val="21"/>
              </w:rPr>
              <w:t xml:space="preserve">Checked the documents with team </w:t>
            </w:r>
            <w:r w:rsidRPr="00343831">
              <w:rPr>
                <w:rFonts w:ascii="Arial" w:hAnsi="Arial" w:cs="Arial"/>
                <w:b w:val="0"/>
                <w:sz w:val="21"/>
              </w:rPr>
              <w:lastRenderedPageBreak/>
              <w:t>members.</w:t>
            </w:r>
          </w:p>
          <w:p w14:paraId="2C537A44" w14:textId="7F99AF58" w:rsidR="00950EE7" w:rsidRPr="00A14C2D" w:rsidRDefault="00260C84" w:rsidP="00260C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  <w:r w:rsidRPr="00343831">
              <w:rPr>
                <w:rFonts w:ascii="Arial" w:hAnsi="Arial" w:cs="Arial"/>
                <w:b w:val="0"/>
                <w:sz w:val="21"/>
              </w:rPr>
              <w:t>Added new screenshots on the user guide  &amp; modification on How to play section in template.</w:t>
            </w:r>
          </w:p>
        </w:tc>
        <w:tc>
          <w:tcPr>
            <w:tcW w:w="1365" w:type="dxa"/>
          </w:tcPr>
          <w:p w14:paraId="198652BB" w14:textId="02CD9E9F" w:rsidR="00950EE7" w:rsidRPr="00A14C2D" w:rsidRDefault="000A4BDC" w:rsidP="006E24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  <w:r>
              <w:rPr>
                <w:rFonts w:ascii="Arial" w:hAnsi="Arial" w:cs="Arial"/>
                <w:b w:val="0"/>
                <w:sz w:val="21"/>
              </w:rPr>
              <w:lastRenderedPageBreak/>
              <w:t>Worked on use case description and documentin</w:t>
            </w:r>
            <w:r>
              <w:rPr>
                <w:rFonts w:ascii="Arial" w:hAnsi="Arial" w:cs="Arial"/>
                <w:b w:val="0"/>
                <w:sz w:val="21"/>
              </w:rPr>
              <w:lastRenderedPageBreak/>
              <w:t>g source code</w:t>
            </w:r>
          </w:p>
        </w:tc>
        <w:tc>
          <w:tcPr>
            <w:tcW w:w="1470" w:type="dxa"/>
          </w:tcPr>
          <w:p w14:paraId="5120831C" w14:textId="77777777" w:rsidR="00950EE7" w:rsidRPr="00A14C2D" w:rsidRDefault="00950EE7" w:rsidP="006E24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</w:p>
        </w:tc>
        <w:tc>
          <w:tcPr>
            <w:tcW w:w="1470" w:type="dxa"/>
            <w:shd w:val="clear" w:color="auto" w:fill="0F243E" w:themeFill="text2" w:themeFillShade="80"/>
          </w:tcPr>
          <w:p w14:paraId="6752A555" w14:textId="77777777" w:rsidR="00950EE7" w:rsidRPr="00A14C2D" w:rsidRDefault="00950EE7" w:rsidP="006E24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</w:p>
        </w:tc>
        <w:tc>
          <w:tcPr>
            <w:tcW w:w="1121" w:type="dxa"/>
            <w:shd w:val="clear" w:color="auto" w:fill="0F243E" w:themeFill="text2" w:themeFillShade="80"/>
          </w:tcPr>
          <w:p w14:paraId="689D97C0" w14:textId="77777777" w:rsidR="00950EE7" w:rsidRPr="00A14C2D" w:rsidRDefault="00950EE7" w:rsidP="006E24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 w:val="0"/>
                <w:sz w:val="21"/>
              </w:rPr>
            </w:pPr>
          </w:p>
        </w:tc>
      </w:tr>
    </w:tbl>
    <w:p w14:paraId="4FDB78F2" w14:textId="77777777" w:rsidR="00A14C2D" w:rsidRPr="00CA7D9F" w:rsidRDefault="00A14C2D" w:rsidP="00A14C2D">
      <w:pPr>
        <w:rPr>
          <w:rFonts w:ascii="Calibri" w:hAnsi="Calibri" w:cs="Calibri"/>
          <w:b w:val="0"/>
        </w:rPr>
      </w:pPr>
    </w:p>
    <w:p w14:paraId="31BBAD97" w14:textId="77777777" w:rsidR="00A14C2D" w:rsidRPr="00A14C2D" w:rsidRDefault="00A14C2D" w:rsidP="00A14C2D">
      <w:pPr>
        <w:rPr>
          <w:lang w:eastAsia="zh-CN"/>
        </w:rPr>
      </w:pPr>
      <w:bookmarkStart w:id="0" w:name="_GoBack"/>
      <w:bookmarkEnd w:id="0"/>
    </w:p>
    <w:sectPr w:rsidR="00A14C2D" w:rsidRPr="00A14C2D" w:rsidSect="00DC70B8">
      <w:footerReference w:type="default" r:id="rId9"/>
      <w:pgSz w:w="12240" w:h="15840"/>
      <w:pgMar w:top="1134" w:right="1134" w:bottom="1134" w:left="1134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B90D8AF" w14:textId="77777777" w:rsidR="00F30C1D" w:rsidRDefault="00F30C1D">
      <w:r>
        <w:separator/>
      </w:r>
    </w:p>
  </w:endnote>
  <w:endnote w:type="continuationSeparator" w:id="0">
    <w:p w14:paraId="6784EBDD" w14:textId="77777777" w:rsidR="00F30C1D" w:rsidRDefault="00F30C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charset w:val="50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77FE5D" w14:textId="77777777" w:rsidR="00F30C1D" w:rsidRDefault="00F30C1D">
    <w:pPr>
      <w:pStyle w:val="R-Normal"/>
      <w:rPr>
        <w:sz w:val="16"/>
      </w:rPr>
    </w:pPr>
    <w:proofErr w:type="spellStart"/>
    <w:r>
      <w:rPr>
        <w:sz w:val="16"/>
      </w:rPr>
      <w:t>DungeonOfDooom</w:t>
    </w:r>
    <w:proofErr w:type="spellEnd"/>
    <w:r>
      <w:rPr>
        <w:sz w:val="16"/>
      </w:rPr>
      <w:t>: Requirements Document (version 2.0)</w:t>
    </w:r>
    <w:r>
      <w:rPr>
        <w:sz w:val="16"/>
      </w:rPr>
      <w:tab/>
    </w:r>
    <w:r>
      <w:rPr>
        <w:sz w:val="16"/>
      </w:rPr>
      <w:tab/>
    </w:r>
    <w:r>
      <w:rPr>
        <w:sz w:val="16"/>
      </w:rPr>
      <w:tab/>
    </w:r>
    <w:r>
      <w:rPr>
        <w:sz w:val="16"/>
      </w:rPr>
      <w:tab/>
    </w:r>
    <w:r>
      <w:rPr>
        <w:sz w:val="16"/>
      </w:rPr>
      <w:tab/>
    </w:r>
    <w:r>
      <w:rPr>
        <w:sz w:val="16"/>
      </w:rPr>
      <w:tab/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 w:rsidR="000A4BDC">
      <w:rPr>
        <w:rStyle w:val="PageNumber"/>
        <w:noProof/>
        <w:sz w:val="16"/>
      </w:rPr>
      <w:t>1</w:t>
    </w:r>
    <w:r>
      <w:rPr>
        <w:rStyle w:val="PageNumber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286B9C" w14:textId="77777777" w:rsidR="00F30C1D" w:rsidRDefault="00F30C1D">
      <w:r>
        <w:separator/>
      </w:r>
    </w:p>
  </w:footnote>
  <w:footnote w:type="continuationSeparator" w:id="0">
    <w:p w14:paraId="62D8565F" w14:textId="77777777" w:rsidR="00F30C1D" w:rsidRDefault="00F30C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F3180B"/>
    <w:multiLevelType w:val="hybridMultilevel"/>
    <w:tmpl w:val="86D4019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F572FCF"/>
    <w:multiLevelType w:val="hybridMultilevel"/>
    <w:tmpl w:val="B6627F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30427E0"/>
    <w:multiLevelType w:val="hybridMultilevel"/>
    <w:tmpl w:val="D5F82B1E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49A123F"/>
    <w:multiLevelType w:val="hybridMultilevel"/>
    <w:tmpl w:val="CA9C3CD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AC0628B"/>
    <w:multiLevelType w:val="hybridMultilevel"/>
    <w:tmpl w:val="90162B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F93D14"/>
    <w:multiLevelType w:val="hybridMultilevel"/>
    <w:tmpl w:val="BCE4EAA8"/>
    <w:lvl w:ilvl="0" w:tplc="BC1023B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>
    <w:nsid w:val="230D6B66"/>
    <w:multiLevelType w:val="hybridMultilevel"/>
    <w:tmpl w:val="D4B6C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A6F0C5B"/>
    <w:multiLevelType w:val="hybridMultilevel"/>
    <w:tmpl w:val="50BA5E5E"/>
    <w:lvl w:ilvl="0" w:tplc="BC1023B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>
    <w:nsid w:val="2C0E4F58"/>
    <w:multiLevelType w:val="hybridMultilevel"/>
    <w:tmpl w:val="3E908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D6A07FD"/>
    <w:multiLevelType w:val="hybridMultilevel"/>
    <w:tmpl w:val="539CF3E0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4DD3DE0"/>
    <w:multiLevelType w:val="hybridMultilevel"/>
    <w:tmpl w:val="175A5164"/>
    <w:lvl w:ilvl="0" w:tplc="BC1023B0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53F0255"/>
    <w:multiLevelType w:val="hybridMultilevel"/>
    <w:tmpl w:val="E8A6C0CA"/>
    <w:lvl w:ilvl="0" w:tplc="3AAE82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>
    <w:nsid w:val="39105D65"/>
    <w:multiLevelType w:val="hybridMultilevel"/>
    <w:tmpl w:val="523EA06C"/>
    <w:lvl w:ilvl="0" w:tplc="EF8EB0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B7775AB"/>
    <w:multiLevelType w:val="hybridMultilevel"/>
    <w:tmpl w:val="D87E17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BB126DB"/>
    <w:multiLevelType w:val="multilevel"/>
    <w:tmpl w:val="405678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>
    <w:nsid w:val="3FD91800"/>
    <w:multiLevelType w:val="multilevel"/>
    <w:tmpl w:val="3886C0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405" w:hanging="405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color w:val="auto"/>
      </w:rPr>
    </w:lvl>
  </w:abstractNum>
  <w:abstractNum w:abstractNumId="16">
    <w:nsid w:val="46F85825"/>
    <w:multiLevelType w:val="hybridMultilevel"/>
    <w:tmpl w:val="8CE24834"/>
    <w:lvl w:ilvl="0" w:tplc="58947CC8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>
    <w:nsid w:val="4712445D"/>
    <w:multiLevelType w:val="hybridMultilevel"/>
    <w:tmpl w:val="D834E10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48D979B8"/>
    <w:multiLevelType w:val="multilevel"/>
    <w:tmpl w:val="298091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>
    <w:nsid w:val="4CDE2093"/>
    <w:multiLevelType w:val="multilevel"/>
    <w:tmpl w:val="D2C2133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0">
    <w:nsid w:val="55BE0F98"/>
    <w:multiLevelType w:val="hybridMultilevel"/>
    <w:tmpl w:val="8898B40E"/>
    <w:lvl w:ilvl="0" w:tplc="34807C76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9F1372E"/>
    <w:multiLevelType w:val="multilevel"/>
    <w:tmpl w:val="084208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2">
    <w:nsid w:val="5AD44048"/>
    <w:multiLevelType w:val="hybridMultilevel"/>
    <w:tmpl w:val="40A0C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EFA689D"/>
    <w:multiLevelType w:val="hybridMultilevel"/>
    <w:tmpl w:val="31A4F018"/>
    <w:lvl w:ilvl="0" w:tplc="9702AEA0">
      <w:start w:val="1"/>
      <w:numFmt w:val="decimal"/>
      <w:pStyle w:val="hheading1"/>
      <w:lvlText w:val="%1. 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330624F"/>
    <w:multiLevelType w:val="hybridMultilevel"/>
    <w:tmpl w:val="61267986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3CC661B"/>
    <w:multiLevelType w:val="hybridMultilevel"/>
    <w:tmpl w:val="D6981D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52B77F8"/>
    <w:multiLevelType w:val="hybridMultilevel"/>
    <w:tmpl w:val="A54A9ECC"/>
    <w:lvl w:ilvl="0" w:tplc="D1926882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>
    <w:nsid w:val="65EA7CF0"/>
    <w:multiLevelType w:val="hybridMultilevel"/>
    <w:tmpl w:val="C6BA6B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60405B3"/>
    <w:multiLevelType w:val="multilevel"/>
    <w:tmpl w:val="D77641F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9">
    <w:nsid w:val="686536CF"/>
    <w:multiLevelType w:val="multilevel"/>
    <w:tmpl w:val="91E46A0C"/>
    <w:lvl w:ilvl="0">
      <w:start w:val="1"/>
      <w:numFmt w:val="decimal"/>
      <w:lvlText w:val="R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R%1.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30">
    <w:nsid w:val="6DA532A0"/>
    <w:multiLevelType w:val="multilevel"/>
    <w:tmpl w:val="2BE8D7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>
    <w:nsid w:val="6E563699"/>
    <w:multiLevelType w:val="multilevel"/>
    <w:tmpl w:val="D77641F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2">
    <w:nsid w:val="701B03E2"/>
    <w:multiLevelType w:val="multilevel"/>
    <w:tmpl w:val="405678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>
    <w:nsid w:val="721F53A2"/>
    <w:multiLevelType w:val="multilevel"/>
    <w:tmpl w:val="084208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4">
    <w:nsid w:val="73530F5E"/>
    <w:multiLevelType w:val="hybridMultilevel"/>
    <w:tmpl w:val="6FE2947A"/>
    <w:lvl w:ilvl="0" w:tplc="BC1023B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>
    <w:nsid w:val="779323E3"/>
    <w:multiLevelType w:val="hybridMultilevel"/>
    <w:tmpl w:val="E3F26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ABF41C3"/>
    <w:multiLevelType w:val="hybridMultilevel"/>
    <w:tmpl w:val="41744A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BF11F68"/>
    <w:multiLevelType w:val="hybridMultilevel"/>
    <w:tmpl w:val="FB28D28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>
    <w:nsid w:val="7E0271A0"/>
    <w:multiLevelType w:val="multilevel"/>
    <w:tmpl w:val="D77641F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num w:numId="1">
    <w:abstractNumId w:val="29"/>
  </w:num>
  <w:num w:numId="2">
    <w:abstractNumId w:val="14"/>
  </w:num>
  <w:num w:numId="3">
    <w:abstractNumId w:val="33"/>
  </w:num>
  <w:num w:numId="4">
    <w:abstractNumId w:val="37"/>
  </w:num>
  <w:num w:numId="5">
    <w:abstractNumId w:val="15"/>
  </w:num>
  <w:num w:numId="6">
    <w:abstractNumId w:val="16"/>
  </w:num>
  <w:num w:numId="7">
    <w:abstractNumId w:val="26"/>
  </w:num>
  <w:num w:numId="8">
    <w:abstractNumId w:val="11"/>
  </w:num>
  <w:num w:numId="9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17"/>
  </w:num>
  <w:num w:numId="12">
    <w:abstractNumId w:val="30"/>
  </w:num>
  <w:num w:numId="13">
    <w:abstractNumId w:val="3"/>
  </w:num>
  <w:num w:numId="14">
    <w:abstractNumId w:val="23"/>
  </w:num>
  <w:num w:numId="15">
    <w:abstractNumId w:val="18"/>
  </w:num>
  <w:num w:numId="16">
    <w:abstractNumId w:val="19"/>
  </w:num>
  <w:num w:numId="17">
    <w:abstractNumId w:val="12"/>
  </w:num>
  <w:num w:numId="18">
    <w:abstractNumId w:val="28"/>
  </w:num>
  <w:num w:numId="19">
    <w:abstractNumId w:val="20"/>
  </w:num>
  <w:num w:numId="20">
    <w:abstractNumId w:val="4"/>
  </w:num>
  <w:num w:numId="21">
    <w:abstractNumId w:val="25"/>
  </w:num>
  <w:num w:numId="22">
    <w:abstractNumId w:val="36"/>
  </w:num>
  <w:num w:numId="23">
    <w:abstractNumId w:val="13"/>
  </w:num>
  <w:num w:numId="24">
    <w:abstractNumId w:val="27"/>
  </w:num>
  <w:num w:numId="25">
    <w:abstractNumId w:val="32"/>
  </w:num>
  <w:num w:numId="26">
    <w:abstractNumId w:val="21"/>
  </w:num>
  <w:num w:numId="27">
    <w:abstractNumId w:val="38"/>
  </w:num>
  <w:num w:numId="28">
    <w:abstractNumId w:val="31"/>
  </w:num>
  <w:num w:numId="29">
    <w:abstractNumId w:val="24"/>
  </w:num>
  <w:num w:numId="30">
    <w:abstractNumId w:val="9"/>
  </w:num>
  <w:num w:numId="31">
    <w:abstractNumId w:val="2"/>
  </w:num>
  <w:num w:numId="32">
    <w:abstractNumId w:val="5"/>
  </w:num>
  <w:num w:numId="33">
    <w:abstractNumId w:val="10"/>
  </w:num>
  <w:num w:numId="34">
    <w:abstractNumId w:val="34"/>
  </w:num>
  <w:num w:numId="35">
    <w:abstractNumId w:val="7"/>
  </w:num>
  <w:num w:numId="36">
    <w:abstractNumId w:val="35"/>
  </w:num>
  <w:num w:numId="37">
    <w:abstractNumId w:val="22"/>
  </w:num>
  <w:num w:numId="38">
    <w:abstractNumId w:val="8"/>
  </w:num>
  <w:num w:numId="39">
    <w:abstractNumId w:val="6"/>
  </w:num>
  <w:num w:numId="40">
    <w:abstractNumId w:val="1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defaultTabStop w:val="720"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yMrGwMDE2MzE0tzBW0lEKTi0uzszPAykwqgUAcNiCdCwAAAA="/>
  </w:docVars>
  <w:rsids>
    <w:rsidRoot w:val="00FF5121"/>
    <w:rsid w:val="000023B5"/>
    <w:rsid w:val="0000630F"/>
    <w:rsid w:val="00006C77"/>
    <w:rsid w:val="0001129E"/>
    <w:rsid w:val="00011919"/>
    <w:rsid w:val="00014CE6"/>
    <w:rsid w:val="00015409"/>
    <w:rsid w:val="000157DE"/>
    <w:rsid w:val="000158EC"/>
    <w:rsid w:val="00017FDD"/>
    <w:rsid w:val="00021495"/>
    <w:rsid w:val="00022078"/>
    <w:rsid w:val="00023C6E"/>
    <w:rsid w:val="00026573"/>
    <w:rsid w:val="00027F4E"/>
    <w:rsid w:val="000305D8"/>
    <w:rsid w:val="00034313"/>
    <w:rsid w:val="000350BE"/>
    <w:rsid w:val="0003689E"/>
    <w:rsid w:val="00036DAC"/>
    <w:rsid w:val="00041521"/>
    <w:rsid w:val="000463E7"/>
    <w:rsid w:val="00051353"/>
    <w:rsid w:val="00057C57"/>
    <w:rsid w:val="00062EF0"/>
    <w:rsid w:val="00066080"/>
    <w:rsid w:val="00067823"/>
    <w:rsid w:val="00074C11"/>
    <w:rsid w:val="000756EB"/>
    <w:rsid w:val="00076971"/>
    <w:rsid w:val="00081CA1"/>
    <w:rsid w:val="00084F00"/>
    <w:rsid w:val="00086458"/>
    <w:rsid w:val="00087D3D"/>
    <w:rsid w:val="00090D79"/>
    <w:rsid w:val="00096AA2"/>
    <w:rsid w:val="000A21E8"/>
    <w:rsid w:val="000A282E"/>
    <w:rsid w:val="000A4BDC"/>
    <w:rsid w:val="000A77EC"/>
    <w:rsid w:val="000A7E3E"/>
    <w:rsid w:val="000B2D18"/>
    <w:rsid w:val="000B2D63"/>
    <w:rsid w:val="000B4B7A"/>
    <w:rsid w:val="000B57E4"/>
    <w:rsid w:val="000C2353"/>
    <w:rsid w:val="000C2831"/>
    <w:rsid w:val="000C3432"/>
    <w:rsid w:val="000C677E"/>
    <w:rsid w:val="000C6AE5"/>
    <w:rsid w:val="000C726D"/>
    <w:rsid w:val="000D0457"/>
    <w:rsid w:val="000D2028"/>
    <w:rsid w:val="000D505C"/>
    <w:rsid w:val="000E59B4"/>
    <w:rsid w:val="000E6465"/>
    <w:rsid w:val="000E67C8"/>
    <w:rsid w:val="000E74BF"/>
    <w:rsid w:val="000E7579"/>
    <w:rsid w:val="000E7B64"/>
    <w:rsid w:val="000F28EA"/>
    <w:rsid w:val="000F48D4"/>
    <w:rsid w:val="000F4B6F"/>
    <w:rsid w:val="000F6E68"/>
    <w:rsid w:val="001042A5"/>
    <w:rsid w:val="0010436A"/>
    <w:rsid w:val="00105793"/>
    <w:rsid w:val="00105D81"/>
    <w:rsid w:val="001127F5"/>
    <w:rsid w:val="001138A1"/>
    <w:rsid w:val="00120134"/>
    <w:rsid w:val="00120DA1"/>
    <w:rsid w:val="00120E27"/>
    <w:rsid w:val="00125E9E"/>
    <w:rsid w:val="00140DA8"/>
    <w:rsid w:val="001423F1"/>
    <w:rsid w:val="00142609"/>
    <w:rsid w:val="0014346B"/>
    <w:rsid w:val="001440E9"/>
    <w:rsid w:val="00144BE9"/>
    <w:rsid w:val="00146F6F"/>
    <w:rsid w:val="0015046C"/>
    <w:rsid w:val="00153A0C"/>
    <w:rsid w:val="00155384"/>
    <w:rsid w:val="001555A5"/>
    <w:rsid w:val="00155F0F"/>
    <w:rsid w:val="00162BCF"/>
    <w:rsid w:val="001637E0"/>
    <w:rsid w:val="00164AD8"/>
    <w:rsid w:val="00166D9D"/>
    <w:rsid w:val="00166DA6"/>
    <w:rsid w:val="00167302"/>
    <w:rsid w:val="00167CF7"/>
    <w:rsid w:val="001701D5"/>
    <w:rsid w:val="00172514"/>
    <w:rsid w:val="00175667"/>
    <w:rsid w:val="00175AB4"/>
    <w:rsid w:val="00180984"/>
    <w:rsid w:val="00185037"/>
    <w:rsid w:val="00185CEC"/>
    <w:rsid w:val="00186D99"/>
    <w:rsid w:val="00191CC2"/>
    <w:rsid w:val="0019362C"/>
    <w:rsid w:val="00196170"/>
    <w:rsid w:val="001A21E7"/>
    <w:rsid w:val="001A2223"/>
    <w:rsid w:val="001A42AC"/>
    <w:rsid w:val="001B1720"/>
    <w:rsid w:val="001B1919"/>
    <w:rsid w:val="001B2DFD"/>
    <w:rsid w:val="001B3C85"/>
    <w:rsid w:val="001B5930"/>
    <w:rsid w:val="001B7826"/>
    <w:rsid w:val="001C02F8"/>
    <w:rsid w:val="001C0453"/>
    <w:rsid w:val="001C4012"/>
    <w:rsid w:val="001C7F31"/>
    <w:rsid w:val="001D1868"/>
    <w:rsid w:val="001D1EBA"/>
    <w:rsid w:val="001D3204"/>
    <w:rsid w:val="001D33EB"/>
    <w:rsid w:val="001E2548"/>
    <w:rsid w:val="001E4739"/>
    <w:rsid w:val="001E4E45"/>
    <w:rsid w:val="001E69BD"/>
    <w:rsid w:val="001E7867"/>
    <w:rsid w:val="00200311"/>
    <w:rsid w:val="00200BAF"/>
    <w:rsid w:val="002015F6"/>
    <w:rsid w:val="00204E95"/>
    <w:rsid w:val="0020714D"/>
    <w:rsid w:val="00212B51"/>
    <w:rsid w:val="0021355F"/>
    <w:rsid w:val="002153D3"/>
    <w:rsid w:val="00215C67"/>
    <w:rsid w:val="00216A08"/>
    <w:rsid w:val="00216CA1"/>
    <w:rsid w:val="00220180"/>
    <w:rsid w:val="002204B2"/>
    <w:rsid w:val="00225706"/>
    <w:rsid w:val="00230D8D"/>
    <w:rsid w:val="00242B01"/>
    <w:rsid w:val="00242D94"/>
    <w:rsid w:val="00243254"/>
    <w:rsid w:val="0024376D"/>
    <w:rsid w:val="002459F1"/>
    <w:rsid w:val="00245A4B"/>
    <w:rsid w:val="00250416"/>
    <w:rsid w:val="002525F3"/>
    <w:rsid w:val="00255904"/>
    <w:rsid w:val="00255B10"/>
    <w:rsid w:val="00256595"/>
    <w:rsid w:val="00257074"/>
    <w:rsid w:val="00260C84"/>
    <w:rsid w:val="00262329"/>
    <w:rsid w:val="00262B9F"/>
    <w:rsid w:val="00263705"/>
    <w:rsid w:val="00265010"/>
    <w:rsid w:val="00265684"/>
    <w:rsid w:val="0027171D"/>
    <w:rsid w:val="00273826"/>
    <w:rsid w:val="00275A88"/>
    <w:rsid w:val="00276AC1"/>
    <w:rsid w:val="00277E4E"/>
    <w:rsid w:val="00281511"/>
    <w:rsid w:val="00282A92"/>
    <w:rsid w:val="002916AC"/>
    <w:rsid w:val="00292828"/>
    <w:rsid w:val="0029355A"/>
    <w:rsid w:val="00295C21"/>
    <w:rsid w:val="00295C6D"/>
    <w:rsid w:val="00297768"/>
    <w:rsid w:val="002A197A"/>
    <w:rsid w:val="002A2700"/>
    <w:rsid w:val="002A2E9C"/>
    <w:rsid w:val="002A4ADF"/>
    <w:rsid w:val="002A4CD3"/>
    <w:rsid w:val="002A5D7A"/>
    <w:rsid w:val="002A6EDC"/>
    <w:rsid w:val="002B08D0"/>
    <w:rsid w:val="002B245E"/>
    <w:rsid w:val="002B35A0"/>
    <w:rsid w:val="002B5615"/>
    <w:rsid w:val="002C71BD"/>
    <w:rsid w:val="002C76EB"/>
    <w:rsid w:val="002D1877"/>
    <w:rsid w:val="002D2651"/>
    <w:rsid w:val="002D27C0"/>
    <w:rsid w:val="002D2C68"/>
    <w:rsid w:val="002D2F2D"/>
    <w:rsid w:val="002D343E"/>
    <w:rsid w:val="002D54AF"/>
    <w:rsid w:val="002D66D8"/>
    <w:rsid w:val="002D6CCA"/>
    <w:rsid w:val="002D72C8"/>
    <w:rsid w:val="002D74E5"/>
    <w:rsid w:val="002D77D1"/>
    <w:rsid w:val="002D7B02"/>
    <w:rsid w:val="002E53FC"/>
    <w:rsid w:val="002F13BD"/>
    <w:rsid w:val="002F4845"/>
    <w:rsid w:val="002F5CCB"/>
    <w:rsid w:val="00300AE0"/>
    <w:rsid w:val="00301587"/>
    <w:rsid w:val="00304CB4"/>
    <w:rsid w:val="00305CBE"/>
    <w:rsid w:val="00305DB6"/>
    <w:rsid w:val="003072C6"/>
    <w:rsid w:val="0031102F"/>
    <w:rsid w:val="003138A5"/>
    <w:rsid w:val="00313BB4"/>
    <w:rsid w:val="00315518"/>
    <w:rsid w:val="00320EB3"/>
    <w:rsid w:val="00323E3C"/>
    <w:rsid w:val="00331BC7"/>
    <w:rsid w:val="003324D6"/>
    <w:rsid w:val="0033343C"/>
    <w:rsid w:val="00334709"/>
    <w:rsid w:val="00334E47"/>
    <w:rsid w:val="00335773"/>
    <w:rsid w:val="00336449"/>
    <w:rsid w:val="00343831"/>
    <w:rsid w:val="00344181"/>
    <w:rsid w:val="0034616E"/>
    <w:rsid w:val="003475CD"/>
    <w:rsid w:val="0034761D"/>
    <w:rsid w:val="00351856"/>
    <w:rsid w:val="00353260"/>
    <w:rsid w:val="00355D81"/>
    <w:rsid w:val="003561B0"/>
    <w:rsid w:val="003566CB"/>
    <w:rsid w:val="00361D41"/>
    <w:rsid w:val="00366FB1"/>
    <w:rsid w:val="003711A4"/>
    <w:rsid w:val="00374813"/>
    <w:rsid w:val="0037482C"/>
    <w:rsid w:val="00374FFC"/>
    <w:rsid w:val="00375455"/>
    <w:rsid w:val="003754E7"/>
    <w:rsid w:val="0037587B"/>
    <w:rsid w:val="00377266"/>
    <w:rsid w:val="003819EC"/>
    <w:rsid w:val="00381C3F"/>
    <w:rsid w:val="0038207A"/>
    <w:rsid w:val="003827AF"/>
    <w:rsid w:val="00386776"/>
    <w:rsid w:val="003876BD"/>
    <w:rsid w:val="003908E1"/>
    <w:rsid w:val="00390966"/>
    <w:rsid w:val="00391464"/>
    <w:rsid w:val="00391CC3"/>
    <w:rsid w:val="00393934"/>
    <w:rsid w:val="00393E72"/>
    <w:rsid w:val="003962B0"/>
    <w:rsid w:val="0039689B"/>
    <w:rsid w:val="003A205F"/>
    <w:rsid w:val="003A2A0A"/>
    <w:rsid w:val="003A6731"/>
    <w:rsid w:val="003B0F26"/>
    <w:rsid w:val="003B161E"/>
    <w:rsid w:val="003B3321"/>
    <w:rsid w:val="003B4E11"/>
    <w:rsid w:val="003B5702"/>
    <w:rsid w:val="003C04AD"/>
    <w:rsid w:val="003C1F33"/>
    <w:rsid w:val="003C3F2E"/>
    <w:rsid w:val="003C48B4"/>
    <w:rsid w:val="003C4D82"/>
    <w:rsid w:val="003D2633"/>
    <w:rsid w:val="003D2E50"/>
    <w:rsid w:val="003D3222"/>
    <w:rsid w:val="003D75D1"/>
    <w:rsid w:val="003D7C46"/>
    <w:rsid w:val="003E1087"/>
    <w:rsid w:val="003E16C0"/>
    <w:rsid w:val="003E3C5A"/>
    <w:rsid w:val="003F0060"/>
    <w:rsid w:val="003F05D5"/>
    <w:rsid w:val="003F09C7"/>
    <w:rsid w:val="003F6158"/>
    <w:rsid w:val="00402B14"/>
    <w:rsid w:val="00404196"/>
    <w:rsid w:val="00404888"/>
    <w:rsid w:val="00405570"/>
    <w:rsid w:val="00412E71"/>
    <w:rsid w:val="004130E0"/>
    <w:rsid w:val="00415386"/>
    <w:rsid w:val="00415941"/>
    <w:rsid w:val="00415D1F"/>
    <w:rsid w:val="00417019"/>
    <w:rsid w:val="004172D1"/>
    <w:rsid w:val="00422827"/>
    <w:rsid w:val="0042428B"/>
    <w:rsid w:val="00427158"/>
    <w:rsid w:val="00427C3B"/>
    <w:rsid w:val="00432848"/>
    <w:rsid w:val="004341C1"/>
    <w:rsid w:val="0043525A"/>
    <w:rsid w:val="004418E6"/>
    <w:rsid w:val="00443D6C"/>
    <w:rsid w:val="004441C1"/>
    <w:rsid w:val="00445A00"/>
    <w:rsid w:val="00446B15"/>
    <w:rsid w:val="004473D2"/>
    <w:rsid w:val="00451725"/>
    <w:rsid w:val="00454D80"/>
    <w:rsid w:val="004554ED"/>
    <w:rsid w:val="004602E3"/>
    <w:rsid w:val="00460D8F"/>
    <w:rsid w:val="00462965"/>
    <w:rsid w:val="00465934"/>
    <w:rsid w:val="00470195"/>
    <w:rsid w:val="00471199"/>
    <w:rsid w:val="00473C18"/>
    <w:rsid w:val="00476620"/>
    <w:rsid w:val="00476AA4"/>
    <w:rsid w:val="00481722"/>
    <w:rsid w:val="004833AD"/>
    <w:rsid w:val="00483790"/>
    <w:rsid w:val="00485755"/>
    <w:rsid w:val="00486C3B"/>
    <w:rsid w:val="00490714"/>
    <w:rsid w:val="004913B8"/>
    <w:rsid w:val="00495B0B"/>
    <w:rsid w:val="004A288F"/>
    <w:rsid w:val="004A5FC2"/>
    <w:rsid w:val="004B18C3"/>
    <w:rsid w:val="004B1C85"/>
    <w:rsid w:val="004B3025"/>
    <w:rsid w:val="004C012A"/>
    <w:rsid w:val="004C2C8F"/>
    <w:rsid w:val="004C6F58"/>
    <w:rsid w:val="004C71D7"/>
    <w:rsid w:val="004D1325"/>
    <w:rsid w:val="004D221C"/>
    <w:rsid w:val="004D2C81"/>
    <w:rsid w:val="004D5E83"/>
    <w:rsid w:val="004F2247"/>
    <w:rsid w:val="004F44CE"/>
    <w:rsid w:val="004F467F"/>
    <w:rsid w:val="004F6136"/>
    <w:rsid w:val="004F726B"/>
    <w:rsid w:val="004F7DC9"/>
    <w:rsid w:val="0050012F"/>
    <w:rsid w:val="00500B96"/>
    <w:rsid w:val="00500E11"/>
    <w:rsid w:val="0050106A"/>
    <w:rsid w:val="005064B0"/>
    <w:rsid w:val="00507B3E"/>
    <w:rsid w:val="00507E68"/>
    <w:rsid w:val="0051275A"/>
    <w:rsid w:val="00516804"/>
    <w:rsid w:val="00521A0E"/>
    <w:rsid w:val="0052256C"/>
    <w:rsid w:val="005225F3"/>
    <w:rsid w:val="00524484"/>
    <w:rsid w:val="005251B3"/>
    <w:rsid w:val="00526694"/>
    <w:rsid w:val="00526AD3"/>
    <w:rsid w:val="00526B50"/>
    <w:rsid w:val="00531674"/>
    <w:rsid w:val="005318B4"/>
    <w:rsid w:val="00531F20"/>
    <w:rsid w:val="00534643"/>
    <w:rsid w:val="00534B57"/>
    <w:rsid w:val="0053629A"/>
    <w:rsid w:val="005410B2"/>
    <w:rsid w:val="0054284B"/>
    <w:rsid w:val="00546976"/>
    <w:rsid w:val="00551E44"/>
    <w:rsid w:val="00554E23"/>
    <w:rsid w:val="0055532B"/>
    <w:rsid w:val="00556980"/>
    <w:rsid w:val="00562F95"/>
    <w:rsid w:val="00571D0C"/>
    <w:rsid w:val="0057256B"/>
    <w:rsid w:val="0057345F"/>
    <w:rsid w:val="00573BB8"/>
    <w:rsid w:val="00575D20"/>
    <w:rsid w:val="00577FE0"/>
    <w:rsid w:val="005821BD"/>
    <w:rsid w:val="00582589"/>
    <w:rsid w:val="005829CA"/>
    <w:rsid w:val="005858F6"/>
    <w:rsid w:val="00586279"/>
    <w:rsid w:val="00590771"/>
    <w:rsid w:val="00592A97"/>
    <w:rsid w:val="00593954"/>
    <w:rsid w:val="00594B43"/>
    <w:rsid w:val="00596F35"/>
    <w:rsid w:val="005973F9"/>
    <w:rsid w:val="005A0703"/>
    <w:rsid w:val="005A3FB9"/>
    <w:rsid w:val="005A43F0"/>
    <w:rsid w:val="005A4ECB"/>
    <w:rsid w:val="005A786C"/>
    <w:rsid w:val="005B0F55"/>
    <w:rsid w:val="005B3E24"/>
    <w:rsid w:val="005B5C50"/>
    <w:rsid w:val="005B7047"/>
    <w:rsid w:val="005C08A0"/>
    <w:rsid w:val="005C0A23"/>
    <w:rsid w:val="005C3BA9"/>
    <w:rsid w:val="005C7F40"/>
    <w:rsid w:val="005D1C9D"/>
    <w:rsid w:val="005D3AA9"/>
    <w:rsid w:val="005D4C88"/>
    <w:rsid w:val="005D6228"/>
    <w:rsid w:val="005E0190"/>
    <w:rsid w:val="005E0987"/>
    <w:rsid w:val="005E0AF1"/>
    <w:rsid w:val="005E3749"/>
    <w:rsid w:val="005E583E"/>
    <w:rsid w:val="005E5B25"/>
    <w:rsid w:val="005E6B5B"/>
    <w:rsid w:val="005F0C1D"/>
    <w:rsid w:val="005F36F3"/>
    <w:rsid w:val="005F3B59"/>
    <w:rsid w:val="005F5B04"/>
    <w:rsid w:val="006006A9"/>
    <w:rsid w:val="006023A1"/>
    <w:rsid w:val="00602E6C"/>
    <w:rsid w:val="00604CC9"/>
    <w:rsid w:val="0060610C"/>
    <w:rsid w:val="0061337B"/>
    <w:rsid w:val="0061547C"/>
    <w:rsid w:val="006176E5"/>
    <w:rsid w:val="006211FC"/>
    <w:rsid w:val="0062223E"/>
    <w:rsid w:val="006252DE"/>
    <w:rsid w:val="00627015"/>
    <w:rsid w:val="006270A5"/>
    <w:rsid w:val="0063195D"/>
    <w:rsid w:val="00633D3A"/>
    <w:rsid w:val="0063678E"/>
    <w:rsid w:val="00640D74"/>
    <w:rsid w:val="006443F6"/>
    <w:rsid w:val="00651DB0"/>
    <w:rsid w:val="00652D40"/>
    <w:rsid w:val="00654D1A"/>
    <w:rsid w:val="0065775B"/>
    <w:rsid w:val="00661F72"/>
    <w:rsid w:val="00665D35"/>
    <w:rsid w:val="006671B2"/>
    <w:rsid w:val="006736A8"/>
    <w:rsid w:val="006753B6"/>
    <w:rsid w:val="00677C08"/>
    <w:rsid w:val="00680CD4"/>
    <w:rsid w:val="00683C3C"/>
    <w:rsid w:val="00685026"/>
    <w:rsid w:val="0069243E"/>
    <w:rsid w:val="0069388A"/>
    <w:rsid w:val="0069527C"/>
    <w:rsid w:val="0069566C"/>
    <w:rsid w:val="00696E5E"/>
    <w:rsid w:val="006974B9"/>
    <w:rsid w:val="006A4B26"/>
    <w:rsid w:val="006A5E79"/>
    <w:rsid w:val="006B1162"/>
    <w:rsid w:val="006B2C5F"/>
    <w:rsid w:val="006B2D6F"/>
    <w:rsid w:val="006B2F79"/>
    <w:rsid w:val="006B384B"/>
    <w:rsid w:val="006B61D1"/>
    <w:rsid w:val="006B7D07"/>
    <w:rsid w:val="006C0570"/>
    <w:rsid w:val="006C135A"/>
    <w:rsid w:val="006C2EB4"/>
    <w:rsid w:val="006C5049"/>
    <w:rsid w:val="006C5253"/>
    <w:rsid w:val="006C717E"/>
    <w:rsid w:val="006D315B"/>
    <w:rsid w:val="006D7D74"/>
    <w:rsid w:val="006E05A1"/>
    <w:rsid w:val="006E0C31"/>
    <w:rsid w:val="006E2427"/>
    <w:rsid w:val="006E2BFB"/>
    <w:rsid w:val="006E34EF"/>
    <w:rsid w:val="006E5429"/>
    <w:rsid w:val="006E57A2"/>
    <w:rsid w:val="006E6A7A"/>
    <w:rsid w:val="006E6ABF"/>
    <w:rsid w:val="006F19DD"/>
    <w:rsid w:val="006F44C5"/>
    <w:rsid w:val="006F6837"/>
    <w:rsid w:val="00700323"/>
    <w:rsid w:val="00701E38"/>
    <w:rsid w:val="00701F68"/>
    <w:rsid w:val="00702B9F"/>
    <w:rsid w:val="00705364"/>
    <w:rsid w:val="00706E59"/>
    <w:rsid w:val="007072E8"/>
    <w:rsid w:val="00707DB5"/>
    <w:rsid w:val="00713CD0"/>
    <w:rsid w:val="007154DB"/>
    <w:rsid w:val="007323AE"/>
    <w:rsid w:val="00734F94"/>
    <w:rsid w:val="00736047"/>
    <w:rsid w:val="0073659B"/>
    <w:rsid w:val="00742379"/>
    <w:rsid w:val="00742DB8"/>
    <w:rsid w:val="007455ED"/>
    <w:rsid w:val="00747C26"/>
    <w:rsid w:val="007511A0"/>
    <w:rsid w:val="0075514B"/>
    <w:rsid w:val="00757BC1"/>
    <w:rsid w:val="0076174C"/>
    <w:rsid w:val="00761FA5"/>
    <w:rsid w:val="00763343"/>
    <w:rsid w:val="00763B86"/>
    <w:rsid w:val="00764843"/>
    <w:rsid w:val="00764BFF"/>
    <w:rsid w:val="00764D3F"/>
    <w:rsid w:val="00770CD4"/>
    <w:rsid w:val="00771BE4"/>
    <w:rsid w:val="00771D03"/>
    <w:rsid w:val="0077593B"/>
    <w:rsid w:val="00776E44"/>
    <w:rsid w:val="00783F94"/>
    <w:rsid w:val="0078448D"/>
    <w:rsid w:val="007845CB"/>
    <w:rsid w:val="00785DBC"/>
    <w:rsid w:val="007869B3"/>
    <w:rsid w:val="00792FED"/>
    <w:rsid w:val="0079615C"/>
    <w:rsid w:val="007968B4"/>
    <w:rsid w:val="00796ACD"/>
    <w:rsid w:val="00797012"/>
    <w:rsid w:val="007A1F6D"/>
    <w:rsid w:val="007A37B4"/>
    <w:rsid w:val="007A5F3F"/>
    <w:rsid w:val="007B06BE"/>
    <w:rsid w:val="007B0EF3"/>
    <w:rsid w:val="007B28FC"/>
    <w:rsid w:val="007B5E0C"/>
    <w:rsid w:val="007C0644"/>
    <w:rsid w:val="007C23E8"/>
    <w:rsid w:val="007C4EB1"/>
    <w:rsid w:val="007C5FD6"/>
    <w:rsid w:val="007C6D82"/>
    <w:rsid w:val="007C6E1B"/>
    <w:rsid w:val="007C783D"/>
    <w:rsid w:val="007D0AF7"/>
    <w:rsid w:val="007D0BBA"/>
    <w:rsid w:val="007D2C74"/>
    <w:rsid w:val="007D2EB4"/>
    <w:rsid w:val="007D3CFA"/>
    <w:rsid w:val="007E0E69"/>
    <w:rsid w:val="007E6884"/>
    <w:rsid w:val="007E78C3"/>
    <w:rsid w:val="007F2145"/>
    <w:rsid w:val="007F5D34"/>
    <w:rsid w:val="007F737E"/>
    <w:rsid w:val="00800108"/>
    <w:rsid w:val="00801A8B"/>
    <w:rsid w:val="008023D5"/>
    <w:rsid w:val="00802B68"/>
    <w:rsid w:val="00803A5B"/>
    <w:rsid w:val="00805EC0"/>
    <w:rsid w:val="008069A5"/>
    <w:rsid w:val="00806D4F"/>
    <w:rsid w:val="00810875"/>
    <w:rsid w:val="00812FE8"/>
    <w:rsid w:val="00813304"/>
    <w:rsid w:val="0081413A"/>
    <w:rsid w:val="008157C4"/>
    <w:rsid w:val="00816796"/>
    <w:rsid w:val="00820283"/>
    <w:rsid w:val="00820573"/>
    <w:rsid w:val="008211F0"/>
    <w:rsid w:val="00821E65"/>
    <w:rsid w:val="008247E7"/>
    <w:rsid w:val="008270F1"/>
    <w:rsid w:val="008273BE"/>
    <w:rsid w:val="008318A7"/>
    <w:rsid w:val="008332F6"/>
    <w:rsid w:val="008371F3"/>
    <w:rsid w:val="00840A0B"/>
    <w:rsid w:val="00843C07"/>
    <w:rsid w:val="00843D8A"/>
    <w:rsid w:val="0084750C"/>
    <w:rsid w:val="00847A09"/>
    <w:rsid w:val="00847CD7"/>
    <w:rsid w:val="0085156F"/>
    <w:rsid w:val="00853F24"/>
    <w:rsid w:val="008606D9"/>
    <w:rsid w:val="00860C99"/>
    <w:rsid w:val="00861BB6"/>
    <w:rsid w:val="008638C3"/>
    <w:rsid w:val="00871950"/>
    <w:rsid w:val="0087287E"/>
    <w:rsid w:val="00873B50"/>
    <w:rsid w:val="0087580F"/>
    <w:rsid w:val="008766B8"/>
    <w:rsid w:val="00880015"/>
    <w:rsid w:val="00881EB6"/>
    <w:rsid w:val="0088363E"/>
    <w:rsid w:val="00883902"/>
    <w:rsid w:val="00883E64"/>
    <w:rsid w:val="0088434E"/>
    <w:rsid w:val="00884442"/>
    <w:rsid w:val="00886D9F"/>
    <w:rsid w:val="00892ED2"/>
    <w:rsid w:val="008943F6"/>
    <w:rsid w:val="00894E75"/>
    <w:rsid w:val="00895121"/>
    <w:rsid w:val="0089654A"/>
    <w:rsid w:val="00896D30"/>
    <w:rsid w:val="008975F3"/>
    <w:rsid w:val="00897FE4"/>
    <w:rsid w:val="008A1039"/>
    <w:rsid w:val="008A2F8F"/>
    <w:rsid w:val="008A337C"/>
    <w:rsid w:val="008A55F0"/>
    <w:rsid w:val="008A6826"/>
    <w:rsid w:val="008B3F6C"/>
    <w:rsid w:val="008B43C7"/>
    <w:rsid w:val="008B7759"/>
    <w:rsid w:val="008C0580"/>
    <w:rsid w:val="008C2E2A"/>
    <w:rsid w:val="008C372D"/>
    <w:rsid w:val="008C5362"/>
    <w:rsid w:val="008C713D"/>
    <w:rsid w:val="008C7756"/>
    <w:rsid w:val="008D6390"/>
    <w:rsid w:val="008E0235"/>
    <w:rsid w:val="008E0AA9"/>
    <w:rsid w:val="008E1BD4"/>
    <w:rsid w:val="008E1CFF"/>
    <w:rsid w:val="008E2CD7"/>
    <w:rsid w:val="008E45CC"/>
    <w:rsid w:val="008E73B8"/>
    <w:rsid w:val="008F5B8A"/>
    <w:rsid w:val="008F7CB8"/>
    <w:rsid w:val="00901A2D"/>
    <w:rsid w:val="0090775F"/>
    <w:rsid w:val="009109EA"/>
    <w:rsid w:val="00913F12"/>
    <w:rsid w:val="00914F7A"/>
    <w:rsid w:val="00915418"/>
    <w:rsid w:val="009167E7"/>
    <w:rsid w:val="00917D8F"/>
    <w:rsid w:val="00936E8F"/>
    <w:rsid w:val="009432E4"/>
    <w:rsid w:val="00947CEF"/>
    <w:rsid w:val="00950C9E"/>
    <w:rsid w:val="00950EE7"/>
    <w:rsid w:val="0095171C"/>
    <w:rsid w:val="009523B7"/>
    <w:rsid w:val="009574DA"/>
    <w:rsid w:val="00957FC2"/>
    <w:rsid w:val="00962E3F"/>
    <w:rsid w:val="0097152C"/>
    <w:rsid w:val="00971D6A"/>
    <w:rsid w:val="00974437"/>
    <w:rsid w:val="00974941"/>
    <w:rsid w:val="0097506E"/>
    <w:rsid w:val="0097545A"/>
    <w:rsid w:val="0097551F"/>
    <w:rsid w:val="00980E4D"/>
    <w:rsid w:val="009813F9"/>
    <w:rsid w:val="009828EC"/>
    <w:rsid w:val="009928DD"/>
    <w:rsid w:val="00993637"/>
    <w:rsid w:val="00994D82"/>
    <w:rsid w:val="00994E79"/>
    <w:rsid w:val="00995B3D"/>
    <w:rsid w:val="00996042"/>
    <w:rsid w:val="009A0F88"/>
    <w:rsid w:val="009A40E0"/>
    <w:rsid w:val="009A6B1B"/>
    <w:rsid w:val="009A7A0B"/>
    <w:rsid w:val="009A7EE7"/>
    <w:rsid w:val="009B03FF"/>
    <w:rsid w:val="009B2989"/>
    <w:rsid w:val="009B350D"/>
    <w:rsid w:val="009B3830"/>
    <w:rsid w:val="009B69B5"/>
    <w:rsid w:val="009B6EA6"/>
    <w:rsid w:val="009B7EAE"/>
    <w:rsid w:val="009C1A1B"/>
    <w:rsid w:val="009C1C5C"/>
    <w:rsid w:val="009C23C2"/>
    <w:rsid w:val="009C5C70"/>
    <w:rsid w:val="009C7017"/>
    <w:rsid w:val="009D087F"/>
    <w:rsid w:val="009D2FBB"/>
    <w:rsid w:val="009D4146"/>
    <w:rsid w:val="009D7C08"/>
    <w:rsid w:val="009D7C25"/>
    <w:rsid w:val="009D7D54"/>
    <w:rsid w:val="009E08B9"/>
    <w:rsid w:val="009E2BD2"/>
    <w:rsid w:val="009E408B"/>
    <w:rsid w:val="009F0403"/>
    <w:rsid w:val="009F080A"/>
    <w:rsid w:val="009F3583"/>
    <w:rsid w:val="009F5BD0"/>
    <w:rsid w:val="00A03769"/>
    <w:rsid w:val="00A05653"/>
    <w:rsid w:val="00A1081A"/>
    <w:rsid w:val="00A13632"/>
    <w:rsid w:val="00A14C2D"/>
    <w:rsid w:val="00A14F18"/>
    <w:rsid w:val="00A15C02"/>
    <w:rsid w:val="00A203CC"/>
    <w:rsid w:val="00A21459"/>
    <w:rsid w:val="00A23419"/>
    <w:rsid w:val="00A339BA"/>
    <w:rsid w:val="00A34E69"/>
    <w:rsid w:val="00A351B5"/>
    <w:rsid w:val="00A356DA"/>
    <w:rsid w:val="00A36D80"/>
    <w:rsid w:val="00A36EB6"/>
    <w:rsid w:val="00A428B8"/>
    <w:rsid w:val="00A43870"/>
    <w:rsid w:val="00A54057"/>
    <w:rsid w:val="00A54993"/>
    <w:rsid w:val="00A55BC7"/>
    <w:rsid w:val="00A55DE6"/>
    <w:rsid w:val="00A55FBA"/>
    <w:rsid w:val="00A56D6A"/>
    <w:rsid w:val="00A61123"/>
    <w:rsid w:val="00A616D8"/>
    <w:rsid w:val="00A67011"/>
    <w:rsid w:val="00A6789F"/>
    <w:rsid w:val="00A67E80"/>
    <w:rsid w:val="00A72BB4"/>
    <w:rsid w:val="00A7580A"/>
    <w:rsid w:val="00A77DDE"/>
    <w:rsid w:val="00A80288"/>
    <w:rsid w:val="00A84874"/>
    <w:rsid w:val="00A8522D"/>
    <w:rsid w:val="00A875AA"/>
    <w:rsid w:val="00A9256F"/>
    <w:rsid w:val="00A92932"/>
    <w:rsid w:val="00A94919"/>
    <w:rsid w:val="00A971B2"/>
    <w:rsid w:val="00AA377D"/>
    <w:rsid w:val="00AA49DC"/>
    <w:rsid w:val="00AA5961"/>
    <w:rsid w:val="00AA7934"/>
    <w:rsid w:val="00AA7F77"/>
    <w:rsid w:val="00AB1CB1"/>
    <w:rsid w:val="00AB498D"/>
    <w:rsid w:val="00AB6CEB"/>
    <w:rsid w:val="00AB7B8C"/>
    <w:rsid w:val="00AC0B28"/>
    <w:rsid w:val="00AC2FEA"/>
    <w:rsid w:val="00AC51E4"/>
    <w:rsid w:val="00AD0E14"/>
    <w:rsid w:val="00AD11CD"/>
    <w:rsid w:val="00AD2F1F"/>
    <w:rsid w:val="00AD333F"/>
    <w:rsid w:val="00AD33B0"/>
    <w:rsid w:val="00AD3BE6"/>
    <w:rsid w:val="00AD5EC7"/>
    <w:rsid w:val="00AD75CA"/>
    <w:rsid w:val="00AD7897"/>
    <w:rsid w:val="00AE3204"/>
    <w:rsid w:val="00AE7935"/>
    <w:rsid w:val="00AF7000"/>
    <w:rsid w:val="00AF75DA"/>
    <w:rsid w:val="00B03C34"/>
    <w:rsid w:val="00B04E45"/>
    <w:rsid w:val="00B109DD"/>
    <w:rsid w:val="00B13266"/>
    <w:rsid w:val="00B15D83"/>
    <w:rsid w:val="00B16761"/>
    <w:rsid w:val="00B16962"/>
    <w:rsid w:val="00B20A0D"/>
    <w:rsid w:val="00B2111F"/>
    <w:rsid w:val="00B216B2"/>
    <w:rsid w:val="00B22233"/>
    <w:rsid w:val="00B2286F"/>
    <w:rsid w:val="00B244F2"/>
    <w:rsid w:val="00B271C8"/>
    <w:rsid w:val="00B31D77"/>
    <w:rsid w:val="00B31E82"/>
    <w:rsid w:val="00B326EB"/>
    <w:rsid w:val="00B32ABE"/>
    <w:rsid w:val="00B351C6"/>
    <w:rsid w:val="00B414A1"/>
    <w:rsid w:val="00B43D46"/>
    <w:rsid w:val="00B45A05"/>
    <w:rsid w:val="00B4642C"/>
    <w:rsid w:val="00B5057D"/>
    <w:rsid w:val="00B51666"/>
    <w:rsid w:val="00B57AAF"/>
    <w:rsid w:val="00B610D8"/>
    <w:rsid w:val="00B63033"/>
    <w:rsid w:val="00B64B63"/>
    <w:rsid w:val="00B655AF"/>
    <w:rsid w:val="00B65C8C"/>
    <w:rsid w:val="00B65E7F"/>
    <w:rsid w:val="00B6660E"/>
    <w:rsid w:val="00B67153"/>
    <w:rsid w:val="00B675C1"/>
    <w:rsid w:val="00B74812"/>
    <w:rsid w:val="00B76B8F"/>
    <w:rsid w:val="00B84453"/>
    <w:rsid w:val="00B8689D"/>
    <w:rsid w:val="00B86E45"/>
    <w:rsid w:val="00B90676"/>
    <w:rsid w:val="00B91A40"/>
    <w:rsid w:val="00B9283A"/>
    <w:rsid w:val="00B92B58"/>
    <w:rsid w:val="00B93B18"/>
    <w:rsid w:val="00B947CB"/>
    <w:rsid w:val="00B96920"/>
    <w:rsid w:val="00B97115"/>
    <w:rsid w:val="00B97847"/>
    <w:rsid w:val="00BA3FB6"/>
    <w:rsid w:val="00BA6005"/>
    <w:rsid w:val="00BA7D1D"/>
    <w:rsid w:val="00BB0306"/>
    <w:rsid w:val="00BB3891"/>
    <w:rsid w:val="00BB4020"/>
    <w:rsid w:val="00BC471C"/>
    <w:rsid w:val="00BC49B9"/>
    <w:rsid w:val="00BC7F0E"/>
    <w:rsid w:val="00BD04AF"/>
    <w:rsid w:val="00BD1274"/>
    <w:rsid w:val="00BD1A9C"/>
    <w:rsid w:val="00BD44F0"/>
    <w:rsid w:val="00BD5A76"/>
    <w:rsid w:val="00BE0CFE"/>
    <w:rsid w:val="00BE130B"/>
    <w:rsid w:val="00BE1814"/>
    <w:rsid w:val="00BE4F38"/>
    <w:rsid w:val="00BE7E6E"/>
    <w:rsid w:val="00BF0B08"/>
    <w:rsid w:val="00BF2C12"/>
    <w:rsid w:val="00BF5884"/>
    <w:rsid w:val="00BF6D3F"/>
    <w:rsid w:val="00C00370"/>
    <w:rsid w:val="00C03E22"/>
    <w:rsid w:val="00C04F10"/>
    <w:rsid w:val="00C06161"/>
    <w:rsid w:val="00C13196"/>
    <w:rsid w:val="00C13AE7"/>
    <w:rsid w:val="00C14062"/>
    <w:rsid w:val="00C23423"/>
    <w:rsid w:val="00C24197"/>
    <w:rsid w:val="00C24678"/>
    <w:rsid w:val="00C25E37"/>
    <w:rsid w:val="00C269A6"/>
    <w:rsid w:val="00C305DE"/>
    <w:rsid w:val="00C3316D"/>
    <w:rsid w:val="00C35547"/>
    <w:rsid w:val="00C40FF9"/>
    <w:rsid w:val="00C41DB2"/>
    <w:rsid w:val="00C42DA1"/>
    <w:rsid w:val="00C46BFB"/>
    <w:rsid w:val="00C56ED3"/>
    <w:rsid w:val="00C614F7"/>
    <w:rsid w:val="00C61FC9"/>
    <w:rsid w:val="00C627BE"/>
    <w:rsid w:val="00C63A21"/>
    <w:rsid w:val="00C7456F"/>
    <w:rsid w:val="00C80318"/>
    <w:rsid w:val="00C80BE3"/>
    <w:rsid w:val="00C830E0"/>
    <w:rsid w:val="00C85399"/>
    <w:rsid w:val="00C86761"/>
    <w:rsid w:val="00C90F80"/>
    <w:rsid w:val="00C92BF2"/>
    <w:rsid w:val="00C9376F"/>
    <w:rsid w:val="00C96383"/>
    <w:rsid w:val="00CA1D48"/>
    <w:rsid w:val="00CA4236"/>
    <w:rsid w:val="00CA5264"/>
    <w:rsid w:val="00CA7454"/>
    <w:rsid w:val="00CB251A"/>
    <w:rsid w:val="00CB2C19"/>
    <w:rsid w:val="00CB62D1"/>
    <w:rsid w:val="00CB7C96"/>
    <w:rsid w:val="00CB7D86"/>
    <w:rsid w:val="00CC152D"/>
    <w:rsid w:val="00CC3F35"/>
    <w:rsid w:val="00CC6404"/>
    <w:rsid w:val="00CD2C50"/>
    <w:rsid w:val="00CD4A13"/>
    <w:rsid w:val="00CD63A2"/>
    <w:rsid w:val="00CE18D4"/>
    <w:rsid w:val="00CE2495"/>
    <w:rsid w:val="00CE3C7F"/>
    <w:rsid w:val="00CE5A6D"/>
    <w:rsid w:val="00CF200F"/>
    <w:rsid w:val="00CF2D4C"/>
    <w:rsid w:val="00CF30B3"/>
    <w:rsid w:val="00CF7818"/>
    <w:rsid w:val="00D019FC"/>
    <w:rsid w:val="00D0224E"/>
    <w:rsid w:val="00D032C9"/>
    <w:rsid w:val="00D124F8"/>
    <w:rsid w:val="00D14232"/>
    <w:rsid w:val="00D149DC"/>
    <w:rsid w:val="00D14AF3"/>
    <w:rsid w:val="00D159CF"/>
    <w:rsid w:val="00D1749A"/>
    <w:rsid w:val="00D17F19"/>
    <w:rsid w:val="00D200EA"/>
    <w:rsid w:val="00D31632"/>
    <w:rsid w:val="00D36BF8"/>
    <w:rsid w:val="00D36E70"/>
    <w:rsid w:val="00D42836"/>
    <w:rsid w:val="00D44260"/>
    <w:rsid w:val="00D4489B"/>
    <w:rsid w:val="00D4580D"/>
    <w:rsid w:val="00D46862"/>
    <w:rsid w:val="00D50BF6"/>
    <w:rsid w:val="00D515EF"/>
    <w:rsid w:val="00D631D6"/>
    <w:rsid w:val="00D736E2"/>
    <w:rsid w:val="00D773DF"/>
    <w:rsid w:val="00D80EC6"/>
    <w:rsid w:val="00D82197"/>
    <w:rsid w:val="00D84311"/>
    <w:rsid w:val="00D8505E"/>
    <w:rsid w:val="00D865DC"/>
    <w:rsid w:val="00D87823"/>
    <w:rsid w:val="00D97B38"/>
    <w:rsid w:val="00DA0771"/>
    <w:rsid w:val="00DA3996"/>
    <w:rsid w:val="00DA3E08"/>
    <w:rsid w:val="00DB0F50"/>
    <w:rsid w:val="00DB3DC7"/>
    <w:rsid w:val="00DC2242"/>
    <w:rsid w:val="00DC30D5"/>
    <w:rsid w:val="00DC607B"/>
    <w:rsid w:val="00DC70B8"/>
    <w:rsid w:val="00DD018B"/>
    <w:rsid w:val="00DD397D"/>
    <w:rsid w:val="00DD3A53"/>
    <w:rsid w:val="00DD4371"/>
    <w:rsid w:val="00DD6728"/>
    <w:rsid w:val="00DE1867"/>
    <w:rsid w:val="00DE1C5F"/>
    <w:rsid w:val="00DE34DB"/>
    <w:rsid w:val="00DF1B3B"/>
    <w:rsid w:val="00DF2EC1"/>
    <w:rsid w:val="00DF355E"/>
    <w:rsid w:val="00DF58E2"/>
    <w:rsid w:val="00E0229E"/>
    <w:rsid w:val="00E03F29"/>
    <w:rsid w:val="00E05334"/>
    <w:rsid w:val="00E068C5"/>
    <w:rsid w:val="00E14B2C"/>
    <w:rsid w:val="00E27B9B"/>
    <w:rsid w:val="00E317C6"/>
    <w:rsid w:val="00E3205D"/>
    <w:rsid w:val="00E346BB"/>
    <w:rsid w:val="00E348DB"/>
    <w:rsid w:val="00E36FC9"/>
    <w:rsid w:val="00E37D31"/>
    <w:rsid w:val="00E41F52"/>
    <w:rsid w:val="00E42F97"/>
    <w:rsid w:val="00E4306A"/>
    <w:rsid w:val="00E4535A"/>
    <w:rsid w:val="00E462F1"/>
    <w:rsid w:val="00E53A1F"/>
    <w:rsid w:val="00E543BA"/>
    <w:rsid w:val="00E54CEE"/>
    <w:rsid w:val="00E55883"/>
    <w:rsid w:val="00E56BC9"/>
    <w:rsid w:val="00E62E11"/>
    <w:rsid w:val="00E64A49"/>
    <w:rsid w:val="00E6779D"/>
    <w:rsid w:val="00E70E2F"/>
    <w:rsid w:val="00E750D7"/>
    <w:rsid w:val="00E75B18"/>
    <w:rsid w:val="00E82582"/>
    <w:rsid w:val="00E85B2D"/>
    <w:rsid w:val="00E86BF5"/>
    <w:rsid w:val="00E86E27"/>
    <w:rsid w:val="00E871BE"/>
    <w:rsid w:val="00E879EF"/>
    <w:rsid w:val="00E97BF5"/>
    <w:rsid w:val="00E97FBB"/>
    <w:rsid w:val="00EA20DE"/>
    <w:rsid w:val="00EA60F8"/>
    <w:rsid w:val="00EA67F1"/>
    <w:rsid w:val="00EA7905"/>
    <w:rsid w:val="00EA7FB3"/>
    <w:rsid w:val="00EB0141"/>
    <w:rsid w:val="00EB19E4"/>
    <w:rsid w:val="00EB3F73"/>
    <w:rsid w:val="00EC240D"/>
    <w:rsid w:val="00EC2690"/>
    <w:rsid w:val="00EC311F"/>
    <w:rsid w:val="00EC5038"/>
    <w:rsid w:val="00ED0349"/>
    <w:rsid w:val="00ED1F72"/>
    <w:rsid w:val="00ED1FEA"/>
    <w:rsid w:val="00ED3F56"/>
    <w:rsid w:val="00ED4085"/>
    <w:rsid w:val="00ED7D69"/>
    <w:rsid w:val="00EE5946"/>
    <w:rsid w:val="00EF35E8"/>
    <w:rsid w:val="00EF3977"/>
    <w:rsid w:val="00EF52A8"/>
    <w:rsid w:val="00F02C1E"/>
    <w:rsid w:val="00F04880"/>
    <w:rsid w:val="00F0502E"/>
    <w:rsid w:val="00F05779"/>
    <w:rsid w:val="00F0703C"/>
    <w:rsid w:val="00F10026"/>
    <w:rsid w:val="00F120CF"/>
    <w:rsid w:val="00F12335"/>
    <w:rsid w:val="00F12A6B"/>
    <w:rsid w:val="00F153AF"/>
    <w:rsid w:val="00F164DB"/>
    <w:rsid w:val="00F16A36"/>
    <w:rsid w:val="00F201F6"/>
    <w:rsid w:val="00F21925"/>
    <w:rsid w:val="00F21AD1"/>
    <w:rsid w:val="00F23164"/>
    <w:rsid w:val="00F234E1"/>
    <w:rsid w:val="00F24647"/>
    <w:rsid w:val="00F2591C"/>
    <w:rsid w:val="00F26802"/>
    <w:rsid w:val="00F26D2C"/>
    <w:rsid w:val="00F279FF"/>
    <w:rsid w:val="00F3044F"/>
    <w:rsid w:val="00F30BFC"/>
    <w:rsid w:val="00F30C1D"/>
    <w:rsid w:val="00F32EA9"/>
    <w:rsid w:val="00F33115"/>
    <w:rsid w:val="00F3447E"/>
    <w:rsid w:val="00F3453C"/>
    <w:rsid w:val="00F3456A"/>
    <w:rsid w:val="00F35A3D"/>
    <w:rsid w:val="00F36C27"/>
    <w:rsid w:val="00F403FD"/>
    <w:rsid w:val="00F406DC"/>
    <w:rsid w:val="00F40A98"/>
    <w:rsid w:val="00F5349C"/>
    <w:rsid w:val="00F6099B"/>
    <w:rsid w:val="00F61E4C"/>
    <w:rsid w:val="00F62C40"/>
    <w:rsid w:val="00F6472A"/>
    <w:rsid w:val="00F66281"/>
    <w:rsid w:val="00F6680C"/>
    <w:rsid w:val="00F71DEF"/>
    <w:rsid w:val="00F72DA5"/>
    <w:rsid w:val="00F74C19"/>
    <w:rsid w:val="00F7675E"/>
    <w:rsid w:val="00F81A05"/>
    <w:rsid w:val="00F84920"/>
    <w:rsid w:val="00F86293"/>
    <w:rsid w:val="00F920D0"/>
    <w:rsid w:val="00F92645"/>
    <w:rsid w:val="00F941E8"/>
    <w:rsid w:val="00F945A3"/>
    <w:rsid w:val="00F94B88"/>
    <w:rsid w:val="00F9594A"/>
    <w:rsid w:val="00F96D38"/>
    <w:rsid w:val="00F9782E"/>
    <w:rsid w:val="00FA0706"/>
    <w:rsid w:val="00FA2D69"/>
    <w:rsid w:val="00FA4CCF"/>
    <w:rsid w:val="00FA5CF1"/>
    <w:rsid w:val="00FA6341"/>
    <w:rsid w:val="00FA63BE"/>
    <w:rsid w:val="00FA78E5"/>
    <w:rsid w:val="00FB4520"/>
    <w:rsid w:val="00FB56E5"/>
    <w:rsid w:val="00FB7749"/>
    <w:rsid w:val="00FC0A24"/>
    <w:rsid w:val="00FD0539"/>
    <w:rsid w:val="00FD1DFB"/>
    <w:rsid w:val="00FD229D"/>
    <w:rsid w:val="00FD6036"/>
    <w:rsid w:val="00FE0B8A"/>
    <w:rsid w:val="00FE4297"/>
    <w:rsid w:val="00FE7963"/>
    <w:rsid w:val="00FF1F84"/>
    <w:rsid w:val="00FF2C7C"/>
    <w:rsid w:val="00FF5121"/>
    <w:rsid w:val="00FF6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622F81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sz w:val="24"/>
        <w:szCs w:val="24"/>
        <w:lang w:val="en-GB" w:eastAsia="en-GB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kucuk headıng"/>
    <w:qFormat/>
    <w:rsid w:val="00186D99"/>
    <w:rPr>
      <w:b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745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A7454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-Byline">
    <w:name w:val="R-Byline"/>
    <w:basedOn w:val="Normal"/>
    <w:pPr>
      <w:spacing w:before="120"/>
      <w:jc w:val="right"/>
    </w:pPr>
    <w:rPr>
      <w:sz w:val="16"/>
    </w:rPr>
  </w:style>
  <w:style w:type="paragraph" w:customStyle="1" w:styleId="R-DocHeader">
    <w:name w:val="R-Doc Header"/>
    <w:basedOn w:val="Normal"/>
    <w:next w:val="R-Normal"/>
    <w:pPr>
      <w:pBdr>
        <w:bottom w:val="single" w:sz="4" w:space="1" w:color="auto"/>
      </w:pBdr>
    </w:pPr>
    <w:rPr>
      <w:rFonts w:ascii="Arial" w:hAnsi="Arial" w:cs="Arial"/>
      <w:sz w:val="28"/>
    </w:rPr>
  </w:style>
  <w:style w:type="paragraph" w:customStyle="1" w:styleId="R-Normal">
    <w:name w:val="R-Normal"/>
    <w:basedOn w:val="Normal"/>
    <w:rPr>
      <w:rFonts w:ascii="Arial" w:hAnsi="Arial" w:cs="Arial"/>
      <w:sz w:val="20"/>
    </w:rPr>
  </w:style>
  <w:style w:type="paragraph" w:customStyle="1" w:styleId="R-SectionHeader">
    <w:name w:val="R-Section Header"/>
    <w:basedOn w:val="Normal"/>
    <w:next w:val="Normal"/>
    <w:link w:val="R-SectionHeaderChar"/>
    <w:rPr>
      <w:rFonts w:ascii="Arial" w:hAnsi="Arial" w:cs="Arial"/>
      <w:b w:val="0"/>
      <w:bCs/>
    </w:rPr>
  </w:style>
  <w:style w:type="paragraph" w:customStyle="1" w:styleId="R-SubHead1">
    <w:name w:val="R-SubHead 1"/>
    <w:basedOn w:val="Normal"/>
    <w:next w:val="R-Normal"/>
    <w:link w:val="R-SubHead1Char"/>
    <w:pPr>
      <w:pBdr>
        <w:bottom w:val="single" w:sz="4" w:space="1" w:color="auto"/>
      </w:pBdr>
    </w:pPr>
    <w:rPr>
      <w:rFonts w:ascii="Arial" w:hAnsi="Arial" w:cs="Arial"/>
      <w:b w:val="0"/>
      <w:bCs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link w:val="BalloonTextChar"/>
    <w:uiPriority w:val="99"/>
    <w:semiHidden/>
    <w:unhideWhenUsed/>
    <w:rsid w:val="000E64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6465"/>
    <w:rPr>
      <w:rFonts w:ascii="Tahoma" w:hAnsi="Tahoma" w:cs="Tahoma"/>
      <w:sz w:val="16"/>
      <w:szCs w:val="16"/>
      <w:lang w:val="en-US" w:eastAsia="en-US"/>
    </w:rPr>
  </w:style>
  <w:style w:type="paragraph" w:customStyle="1" w:styleId="hheading2">
    <w:name w:val="hheading 2"/>
    <w:basedOn w:val="R-SectionHeader"/>
    <w:link w:val="hheading2Char"/>
    <w:qFormat/>
    <w:rsid w:val="00166DA6"/>
  </w:style>
  <w:style w:type="paragraph" w:customStyle="1" w:styleId="hheading1">
    <w:name w:val="hheading 1"/>
    <w:basedOn w:val="R-SubHead1"/>
    <w:link w:val="hheading1Char"/>
    <w:qFormat/>
    <w:rsid w:val="00166DA6"/>
    <w:pPr>
      <w:numPr>
        <w:numId w:val="14"/>
      </w:numPr>
    </w:pPr>
  </w:style>
  <w:style w:type="character" w:customStyle="1" w:styleId="R-SectionHeaderChar">
    <w:name w:val="R-Section Header Char"/>
    <w:basedOn w:val="DefaultParagraphFont"/>
    <w:link w:val="R-SectionHeader"/>
    <w:rsid w:val="00166DA6"/>
    <w:rPr>
      <w:rFonts w:ascii="Arial" w:hAnsi="Arial" w:cs="Arial"/>
      <w:b/>
      <w:bCs/>
      <w:sz w:val="24"/>
      <w:szCs w:val="24"/>
      <w:lang w:val="en-US" w:eastAsia="en-US"/>
    </w:rPr>
  </w:style>
  <w:style w:type="character" w:customStyle="1" w:styleId="hheading2Char">
    <w:name w:val="hheading 2 Char"/>
    <w:basedOn w:val="R-SectionHeaderChar"/>
    <w:link w:val="hheading2"/>
    <w:rsid w:val="00166DA6"/>
    <w:rPr>
      <w:rFonts w:ascii="Arial" w:hAnsi="Arial" w:cs="Arial"/>
      <w:b/>
      <w:bCs/>
      <w:sz w:val="24"/>
      <w:szCs w:val="24"/>
      <w:lang w:val="en-US" w:eastAsia="en-US"/>
    </w:rPr>
  </w:style>
  <w:style w:type="character" w:customStyle="1" w:styleId="R-SubHead1Char">
    <w:name w:val="R-SubHead 1 Char"/>
    <w:basedOn w:val="DefaultParagraphFont"/>
    <w:link w:val="R-SubHead1"/>
    <w:rsid w:val="00166DA6"/>
    <w:rPr>
      <w:rFonts w:ascii="Arial" w:hAnsi="Arial" w:cs="Arial"/>
      <w:b/>
      <w:bCs/>
      <w:sz w:val="24"/>
      <w:szCs w:val="24"/>
      <w:lang w:val="en-US" w:eastAsia="en-US"/>
    </w:rPr>
  </w:style>
  <w:style w:type="character" w:customStyle="1" w:styleId="hheading1Char">
    <w:name w:val="hheading 1 Char"/>
    <w:basedOn w:val="R-SubHead1Char"/>
    <w:link w:val="hheading1"/>
    <w:rsid w:val="00166DA6"/>
    <w:rPr>
      <w:rFonts w:ascii="Arial" w:hAnsi="Arial" w:cs="Arial"/>
      <w:b w:val="0"/>
      <w:bCs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1B5930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l-GR"/>
    </w:rPr>
  </w:style>
  <w:style w:type="table" w:customStyle="1" w:styleId="41">
    <w:name w:val="无格式表格 41"/>
    <w:basedOn w:val="TableNormal"/>
    <w:uiPriority w:val="44"/>
    <w:rsid w:val="001B5930"/>
    <w:rPr>
      <w:rFonts w:asciiTheme="minorHAnsi" w:hAnsiTheme="minorHAnsi" w:cstheme="minorBidi"/>
      <w:kern w:val="2"/>
      <w:sz w:val="21"/>
      <w:szCs w:val="22"/>
      <w:lang w:val="en-US" w:eastAsia="zh-CN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1B5930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1B5930"/>
    <w:rPr>
      <w:rFonts w:ascii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1B5930"/>
    <w:rPr>
      <w:color w:val="800080" w:themeColor="followedHyperlink"/>
      <w:u w:val="single"/>
    </w:rPr>
  </w:style>
  <w:style w:type="paragraph" w:customStyle="1" w:styleId="Yazstilim">
    <w:name w:val="Yazı stilim"/>
    <w:next w:val="Normal"/>
    <w:link w:val="YazstilimChar"/>
    <w:qFormat/>
    <w:rsid w:val="00DC70B8"/>
    <w:pPr>
      <w:spacing w:after="120" w:line="276" w:lineRule="auto"/>
      <w:jc w:val="both"/>
    </w:pPr>
    <w:rPr>
      <w:rFonts w:eastAsia="Times New Roman"/>
      <w:color w:val="000000" w:themeColor="text1"/>
      <w:sz w:val="22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CA7454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YazstilimChar">
    <w:name w:val="Yazı stilim Char"/>
    <w:basedOn w:val="DefaultParagraphFont"/>
    <w:link w:val="Yazstilim"/>
    <w:rsid w:val="00DC70B8"/>
    <w:rPr>
      <w:rFonts w:eastAsia="Times New Roman"/>
      <w:color w:val="000000" w:themeColor="text1"/>
      <w:sz w:val="22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A7454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paragraph" w:styleId="Bibliography">
    <w:name w:val="Bibliography"/>
    <w:basedOn w:val="Normal"/>
    <w:next w:val="Normal"/>
    <w:uiPriority w:val="37"/>
    <w:unhideWhenUsed/>
    <w:rsid w:val="00CA7454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GB"/>
    </w:rPr>
  </w:style>
  <w:style w:type="paragraph" w:styleId="NormalWeb">
    <w:name w:val="Normal (Web)"/>
    <w:basedOn w:val="Normal"/>
    <w:rsid w:val="00023C6E"/>
    <w:pPr>
      <w:spacing w:before="120" w:after="240" w:line="360" w:lineRule="atLeast"/>
    </w:pPr>
    <w:rPr>
      <w:color w:val="000000"/>
    </w:rPr>
  </w:style>
  <w:style w:type="table" w:styleId="LightShading">
    <w:name w:val="Light Shading"/>
    <w:basedOn w:val="TableNormal"/>
    <w:uiPriority w:val="60"/>
    <w:rsid w:val="00336449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">
    <w:name w:val="Light List"/>
    <w:basedOn w:val="TableNormal"/>
    <w:uiPriority w:val="61"/>
    <w:rsid w:val="00E462F1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customStyle="1" w:styleId="apple-converted-space">
    <w:name w:val="apple-converted-space"/>
    <w:basedOn w:val="DefaultParagraphFont"/>
    <w:rsid w:val="002D7B02"/>
  </w:style>
  <w:style w:type="paragraph" w:styleId="NoSpacing">
    <w:name w:val="No Spacing"/>
    <w:aliases w:val="buyuk heading"/>
    <w:link w:val="NoSpacingChar"/>
    <w:uiPriority w:val="1"/>
    <w:qFormat/>
    <w:rsid w:val="00A54057"/>
    <w:rPr>
      <w:rFonts w:ascii="Calibri" w:hAnsi="Calibri"/>
      <w:b/>
      <w:sz w:val="28"/>
      <w:lang w:val="en-US" w:eastAsia="en-US"/>
    </w:rPr>
  </w:style>
  <w:style w:type="paragraph" w:customStyle="1" w:styleId="hheading3">
    <w:name w:val="hheading 3"/>
    <w:basedOn w:val="Normal"/>
    <w:link w:val="hheading3Char"/>
    <w:qFormat/>
    <w:rsid w:val="002D27C0"/>
    <w:pPr>
      <w:ind w:left="360" w:hanging="360"/>
    </w:pPr>
    <w:rPr>
      <w:b w:val="0"/>
      <w:u w:val="single"/>
    </w:rPr>
  </w:style>
  <w:style w:type="character" w:customStyle="1" w:styleId="hheading3Char">
    <w:name w:val="hheading 3 Char"/>
    <w:basedOn w:val="DefaultParagraphFont"/>
    <w:link w:val="hheading3"/>
    <w:rsid w:val="002D27C0"/>
    <w:rPr>
      <w:sz w:val="24"/>
      <w:szCs w:val="24"/>
      <w:u w:val="single"/>
      <w:lang w:val="en-US" w:eastAsia="en-US"/>
    </w:rPr>
  </w:style>
  <w:style w:type="character" w:customStyle="1" w:styleId="lookup-resultcontent">
    <w:name w:val="lookup-result__content"/>
    <w:basedOn w:val="DefaultParagraphFont"/>
    <w:rsid w:val="009F3583"/>
  </w:style>
  <w:style w:type="character" w:customStyle="1" w:styleId="NoSpacingChar">
    <w:name w:val="No Spacing Char"/>
    <w:aliases w:val="buyuk heading Char"/>
    <w:basedOn w:val="DefaultParagraphFont"/>
    <w:link w:val="NoSpacing"/>
    <w:uiPriority w:val="1"/>
    <w:rsid w:val="00215C67"/>
    <w:rPr>
      <w:rFonts w:ascii="Calibri" w:hAnsi="Calibri"/>
      <w:b/>
      <w:sz w:val="28"/>
      <w:szCs w:val="24"/>
      <w:lang w:val="en-US" w:eastAsia="en-US"/>
    </w:rPr>
  </w:style>
  <w:style w:type="table" w:styleId="LightGrid">
    <w:name w:val="Light Grid"/>
    <w:basedOn w:val="TableNormal"/>
    <w:uiPriority w:val="62"/>
    <w:rsid w:val="00415941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styleId="Emphasis">
    <w:name w:val="Emphasis"/>
    <w:basedOn w:val="DefaultParagraphFont"/>
    <w:uiPriority w:val="20"/>
    <w:qFormat/>
    <w:rsid w:val="0038207A"/>
    <w:rPr>
      <w:i/>
      <w:iCs/>
    </w:rPr>
  </w:style>
  <w:style w:type="character" w:styleId="Strong">
    <w:name w:val="Strong"/>
    <w:basedOn w:val="DefaultParagraphFont"/>
    <w:uiPriority w:val="22"/>
    <w:qFormat/>
    <w:rsid w:val="0038207A"/>
    <w:rPr>
      <w:b/>
      <w:bCs/>
    </w:rPr>
  </w:style>
  <w:style w:type="table" w:customStyle="1" w:styleId="ListTable2Accent1">
    <w:name w:val="List Table 2 Accent 1"/>
    <w:basedOn w:val="TableNormal"/>
    <w:uiPriority w:val="47"/>
    <w:rsid w:val="00C56ED3"/>
    <w:rPr>
      <w:rFonts w:asciiTheme="minorHAnsi" w:hAnsiTheme="minorHAnsi" w:cstheme="minorBidi"/>
      <w:kern w:val="2"/>
      <w:sz w:val="21"/>
      <w:szCs w:val="22"/>
      <w:lang w:val="en-US" w:eastAsia="zh-CN"/>
    </w:r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1LightAccent5">
    <w:name w:val="Grid Table 1 Light Accent 5"/>
    <w:basedOn w:val="TableNormal"/>
    <w:uiPriority w:val="46"/>
    <w:rsid w:val="00B97115"/>
    <w:tblPr>
      <w:tblStyleRowBandSize w:val="1"/>
      <w:tblStyleColBandSize w:val="1"/>
      <w:tblInd w:w="0" w:type="dxa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5DarkAccent2">
    <w:name w:val="Grid Table 5 Dark Accent 2"/>
    <w:basedOn w:val="TableNormal"/>
    <w:uiPriority w:val="50"/>
    <w:rsid w:val="00A14C2D"/>
    <w:rPr>
      <w:rFonts w:asciiTheme="minorHAnsi" w:hAnsiTheme="minorHAnsi" w:cstheme="minorBidi"/>
      <w:sz w:val="22"/>
      <w:szCs w:val="22"/>
      <w:lang w:eastAsia="en-US"/>
    </w:r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paragraph" w:styleId="Subtitle">
    <w:name w:val="Subtitle"/>
    <w:basedOn w:val="Normal"/>
    <w:next w:val="Normal"/>
    <w:link w:val="SubtitleChar"/>
    <w:uiPriority w:val="11"/>
    <w:qFormat/>
    <w:rsid w:val="007A5F3F"/>
    <w:pPr>
      <w:numPr>
        <w:ilvl w:val="1"/>
      </w:numPr>
    </w:pPr>
    <w:rPr>
      <w:rFonts w:asciiTheme="majorHAnsi" w:eastAsiaTheme="majorEastAsia" w:hAnsiTheme="majorHAnsi" w:cstheme="majorBidi"/>
      <w:b w:val="0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A5F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sz w:val="24"/>
        <w:szCs w:val="24"/>
        <w:lang w:val="en-GB" w:eastAsia="en-GB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kucuk headıng"/>
    <w:qFormat/>
    <w:rsid w:val="00186D99"/>
    <w:rPr>
      <w:b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745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A7454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-Byline">
    <w:name w:val="R-Byline"/>
    <w:basedOn w:val="Normal"/>
    <w:pPr>
      <w:spacing w:before="120"/>
      <w:jc w:val="right"/>
    </w:pPr>
    <w:rPr>
      <w:sz w:val="16"/>
    </w:rPr>
  </w:style>
  <w:style w:type="paragraph" w:customStyle="1" w:styleId="R-DocHeader">
    <w:name w:val="R-Doc Header"/>
    <w:basedOn w:val="Normal"/>
    <w:next w:val="R-Normal"/>
    <w:pPr>
      <w:pBdr>
        <w:bottom w:val="single" w:sz="4" w:space="1" w:color="auto"/>
      </w:pBdr>
    </w:pPr>
    <w:rPr>
      <w:rFonts w:ascii="Arial" w:hAnsi="Arial" w:cs="Arial"/>
      <w:sz w:val="28"/>
    </w:rPr>
  </w:style>
  <w:style w:type="paragraph" w:customStyle="1" w:styleId="R-Normal">
    <w:name w:val="R-Normal"/>
    <w:basedOn w:val="Normal"/>
    <w:rPr>
      <w:rFonts w:ascii="Arial" w:hAnsi="Arial" w:cs="Arial"/>
      <w:sz w:val="20"/>
    </w:rPr>
  </w:style>
  <w:style w:type="paragraph" w:customStyle="1" w:styleId="R-SectionHeader">
    <w:name w:val="R-Section Header"/>
    <w:basedOn w:val="Normal"/>
    <w:next w:val="Normal"/>
    <w:link w:val="R-SectionHeaderChar"/>
    <w:rPr>
      <w:rFonts w:ascii="Arial" w:hAnsi="Arial" w:cs="Arial"/>
      <w:b w:val="0"/>
      <w:bCs/>
    </w:rPr>
  </w:style>
  <w:style w:type="paragraph" w:customStyle="1" w:styleId="R-SubHead1">
    <w:name w:val="R-SubHead 1"/>
    <w:basedOn w:val="Normal"/>
    <w:next w:val="R-Normal"/>
    <w:link w:val="R-SubHead1Char"/>
    <w:pPr>
      <w:pBdr>
        <w:bottom w:val="single" w:sz="4" w:space="1" w:color="auto"/>
      </w:pBdr>
    </w:pPr>
    <w:rPr>
      <w:rFonts w:ascii="Arial" w:hAnsi="Arial" w:cs="Arial"/>
      <w:b w:val="0"/>
      <w:bCs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alloonText">
    <w:name w:val="Balloon Text"/>
    <w:basedOn w:val="Normal"/>
    <w:link w:val="BalloonTextChar"/>
    <w:uiPriority w:val="99"/>
    <w:semiHidden/>
    <w:unhideWhenUsed/>
    <w:rsid w:val="000E64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6465"/>
    <w:rPr>
      <w:rFonts w:ascii="Tahoma" w:hAnsi="Tahoma" w:cs="Tahoma"/>
      <w:sz w:val="16"/>
      <w:szCs w:val="16"/>
      <w:lang w:val="en-US" w:eastAsia="en-US"/>
    </w:rPr>
  </w:style>
  <w:style w:type="paragraph" w:customStyle="1" w:styleId="hheading2">
    <w:name w:val="hheading 2"/>
    <w:basedOn w:val="R-SectionHeader"/>
    <w:link w:val="hheading2Char"/>
    <w:qFormat/>
    <w:rsid w:val="00166DA6"/>
  </w:style>
  <w:style w:type="paragraph" w:customStyle="1" w:styleId="hheading1">
    <w:name w:val="hheading 1"/>
    <w:basedOn w:val="R-SubHead1"/>
    <w:link w:val="hheading1Char"/>
    <w:qFormat/>
    <w:rsid w:val="00166DA6"/>
    <w:pPr>
      <w:numPr>
        <w:numId w:val="14"/>
      </w:numPr>
    </w:pPr>
  </w:style>
  <w:style w:type="character" w:customStyle="1" w:styleId="R-SectionHeaderChar">
    <w:name w:val="R-Section Header Char"/>
    <w:basedOn w:val="DefaultParagraphFont"/>
    <w:link w:val="R-SectionHeader"/>
    <w:rsid w:val="00166DA6"/>
    <w:rPr>
      <w:rFonts w:ascii="Arial" w:hAnsi="Arial" w:cs="Arial"/>
      <w:b/>
      <w:bCs/>
      <w:sz w:val="24"/>
      <w:szCs w:val="24"/>
      <w:lang w:val="en-US" w:eastAsia="en-US"/>
    </w:rPr>
  </w:style>
  <w:style w:type="character" w:customStyle="1" w:styleId="hheading2Char">
    <w:name w:val="hheading 2 Char"/>
    <w:basedOn w:val="R-SectionHeaderChar"/>
    <w:link w:val="hheading2"/>
    <w:rsid w:val="00166DA6"/>
    <w:rPr>
      <w:rFonts w:ascii="Arial" w:hAnsi="Arial" w:cs="Arial"/>
      <w:b/>
      <w:bCs/>
      <w:sz w:val="24"/>
      <w:szCs w:val="24"/>
      <w:lang w:val="en-US" w:eastAsia="en-US"/>
    </w:rPr>
  </w:style>
  <w:style w:type="character" w:customStyle="1" w:styleId="R-SubHead1Char">
    <w:name w:val="R-SubHead 1 Char"/>
    <w:basedOn w:val="DefaultParagraphFont"/>
    <w:link w:val="R-SubHead1"/>
    <w:rsid w:val="00166DA6"/>
    <w:rPr>
      <w:rFonts w:ascii="Arial" w:hAnsi="Arial" w:cs="Arial"/>
      <w:b/>
      <w:bCs/>
      <w:sz w:val="24"/>
      <w:szCs w:val="24"/>
      <w:lang w:val="en-US" w:eastAsia="en-US"/>
    </w:rPr>
  </w:style>
  <w:style w:type="character" w:customStyle="1" w:styleId="hheading1Char">
    <w:name w:val="hheading 1 Char"/>
    <w:basedOn w:val="R-SubHead1Char"/>
    <w:link w:val="hheading1"/>
    <w:rsid w:val="00166DA6"/>
    <w:rPr>
      <w:rFonts w:ascii="Arial" w:hAnsi="Arial" w:cs="Arial"/>
      <w:b w:val="0"/>
      <w:bCs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1B5930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l-GR"/>
    </w:rPr>
  </w:style>
  <w:style w:type="table" w:customStyle="1" w:styleId="41">
    <w:name w:val="无格式表格 41"/>
    <w:basedOn w:val="TableNormal"/>
    <w:uiPriority w:val="44"/>
    <w:rsid w:val="001B5930"/>
    <w:rPr>
      <w:rFonts w:asciiTheme="minorHAnsi" w:hAnsiTheme="minorHAnsi" w:cstheme="minorBidi"/>
      <w:kern w:val="2"/>
      <w:sz w:val="21"/>
      <w:szCs w:val="22"/>
      <w:lang w:val="en-US" w:eastAsia="zh-CN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1B5930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1B5930"/>
    <w:rPr>
      <w:rFonts w:ascii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1B5930"/>
    <w:rPr>
      <w:color w:val="800080" w:themeColor="followedHyperlink"/>
      <w:u w:val="single"/>
    </w:rPr>
  </w:style>
  <w:style w:type="paragraph" w:customStyle="1" w:styleId="Yazstilim">
    <w:name w:val="Yazı stilim"/>
    <w:next w:val="Normal"/>
    <w:link w:val="YazstilimChar"/>
    <w:qFormat/>
    <w:rsid w:val="00DC70B8"/>
    <w:pPr>
      <w:spacing w:after="120" w:line="276" w:lineRule="auto"/>
      <w:jc w:val="both"/>
    </w:pPr>
    <w:rPr>
      <w:rFonts w:eastAsia="Times New Roman"/>
      <w:color w:val="000000" w:themeColor="text1"/>
      <w:sz w:val="22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CA7454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YazstilimChar">
    <w:name w:val="Yazı stilim Char"/>
    <w:basedOn w:val="DefaultParagraphFont"/>
    <w:link w:val="Yazstilim"/>
    <w:rsid w:val="00DC70B8"/>
    <w:rPr>
      <w:rFonts w:eastAsia="Times New Roman"/>
      <w:color w:val="000000" w:themeColor="text1"/>
      <w:sz w:val="22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A7454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paragraph" w:styleId="Bibliography">
    <w:name w:val="Bibliography"/>
    <w:basedOn w:val="Normal"/>
    <w:next w:val="Normal"/>
    <w:uiPriority w:val="37"/>
    <w:unhideWhenUsed/>
    <w:rsid w:val="00CA7454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GB"/>
    </w:rPr>
  </w:style>
  <w:style w:type="paragraph" w:styleId="NormalWeb">
    <w:name w:val="Normal (Web)"/>
    <w:basedOn w:val="Normal"/>
    <w:rsid w:val="00023C6E"/>
    <w:pPr>
      <w:spacing w:before="120" w:after="240" w:line="360" w:lineRule="atLeast"/>
    </w:pPr>
    <w:rPr>
      <w:color w:val="000000"/>
    </w:rPr>
  </w:style>
  <w:style w:type="table" w:styleId="LightShading">
    <w:name w:val="Light Shading"/>
    <w:basedOn w:val="TableNormal"/>
    <w:uiPriority w:val="60"/>
    <w:rsid w:val="00336449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">
    <w:name w:val="Light List"/>
    <w:basedOn w:val="TableNormal"/>
    <w:uiPriority w:val="61"/>
    <w:rsid w:val="00E462F1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customStyle="1" w:styleId="apple-converted-space">
    <w:name w:val="apple-converted-space"/>
    <w:basedOn w:val="DefaultParagraphFont"/>
    <w:rsid w:val="002D7B02"/>
  </w:style>
  <w:style w:type="paragraph" w:styleId="NoSpacing">
    <w:name w:val="No Spacing"/>
    <w:aliases w:val="buyuk heading"/>
    <w:link w:val="NoSpacingChar"/>
    <w:uiPriority w:val="1"/>
    <w:qFormat/>
    <w:rsid w:val="00A54057"/>
    <w:rPr>
      <w:rFonts w:ascii="Calibri" w:hAnsi="Calibri"/>
      <w:b/>
      <w:sz w:val="28"/>
      <w:lang w:val="en-US" w:eastAsia="en-US"/>
    </w:rPr>
  </w:style>
  <w:style w:type="paragraph" w:customStyle="1" w:styleId="hheading3">
    <w:name w:val="hheading 3"/>
    <w:basedOn w:val="Normal"/>
    <w:link w:val="hheading3Char"/>
    <w:qFormat/>
    <w:rsid w:val="002D27C0"/>
    <w:pPr>
      <w:ind w:left="360" w:hanging="360"/>
    </w:pPr>
    <w:rPr>
      <w:b w:val="0"/>
      <w:u w:val="single"/>
    </w:rPr>
  </w:style>
  <w:style w:type="character" w:customStyle="1" w:styleId="hheading3Char">
    <w:name w:val="hheading 3 Char"/>
    <w:basedOn w:val="DefaultParagraphFont"/>
    <w:link w:val="hheading3"/>
    <w:rsid w:val="002D27C0"/>
    <w:rPr>
      <w:sz w:val="24"/>
      <w:szCs w:val="24"/>
      <w:u w:val="single"/>
      <w:lang w:val="en-US" w:eastAsia="en-US"/>
    </w:rPr>
  </w:style>
  <w:style w:type="character" w:customStyle="1" w:styleId="lookup-resultcontent">
    <w:name w:val="lookup-result__content"/>
    <w:basedOn w:val="DefaultParagraphFont"/>
    <w:rsid w:val="009F3583"/>
  </w:style>
  <w:style w:type="character" w:customStyle="1" w:styleId="NoSpacingChar">
    <w:name w:val="No Spacing Char"/>
    <w:aliases w:val="buyuk heading Char"/>
    <w:basedOn w:val="DefaultParagraphFont"/>
    <w:link w:val="NoSpacing"/>
    <w:uiPriority w:val="1"/>
    <w:rsid w:val="00215C67"/>
    <w:rPr>
      <w:rFonts w:ascii="Calibri" w:hAnsi="Calibri"/>
      <w:b/>
      <w:sz w:val="28"/>
      <w:szCs w:val="24"/>
      <w:lang w:val="en-US" w:eastAsia="en-US"/>
    </w:rPr>
  </w:style>
  <w:style w:type="table" w:styleId="LightGrid">
    <w:name w:val="Light Grid"/>
    <w:basedOn w:val="TableNormal"/>
    <w:uiPriority w:val="62"/>
    <w:rsid w:val="00415941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styleId="Emphasis">
    <w:name w:val="Emphasis"/>
    <w:basedOn w:val="DefaultParagraphFont"/>
    <w:uiPriority w:val="20"/>
    <w:qFormat/>
    <w:rsid w:val="0038207A"/>
    <w:rPr>
      <w:i/>
      <w:iCs/>
    </w:rPr>
  </w:style>
  <w:style w:type="character" w:styleId="Strong">
    <w:name w:val="Strong"/>
    <w:basedOn w:val="DefaultParagraphFont"/>
    <w:uiPriority w:val="22"/>
    <w:qFormat/>
    <w:rsid w:val="0038207A"/>
    <w:rPr>
      <w:b/>
      <w:bCs/>
    </w:rPr>
  </w:style>
  <w:style w:type="table" w:customStyle="1" w:styleId="ListTable2Accent1">
    <w:name w:val="List Table 2 Accent 1"/>
    <w:basedOn w:val="TableNormal"/>
    <w:uiPriority w:val="47"/>
    <w:rsid w:val="00C56ED3"/>
    <w:rPr>
      <w:rFonts w:asciiTheme="minorHAnsi" w:hAnsiTheme="minorHAnsi" w:cstheme="minorBidi"/>
      <w:kern w:val="2"/>
      <w:sz w:val="21"/>
      <w:szCs w:val="22"/>
      <w:lang w:val="en-US" w:eastAsia="zh-CN"/>
    </w:r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1LightAccent5">
    <w:name w:val="Grid Table 1 Light Accent 5"/>
    <w:basedOn w:val="TableNormal"/>
    <w:uiPriority w:val="46"/>
    <w:rsid w:val="00B97115"/>
    <w:tblPr>
      <w:tblStyleRowBandSize w:val="1"/>
      <w:tblStyleColBandSize w:val="1"/>
      <w:tblInd w:w="0" w:type="dxa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5DarkAccent2">
    <w:name w:val="Grid Table 5 Dark Accent 2"/>
    <w:basedOn w:val="TableNormal"/>
    <w:uiPriority w:val="50"/>
    <w:rsid w:val="00A14C2D"/>
    <w:rPr>
      <w:rFonts w:asciiTheme="minorHAnsi" w:hAnsiTheme="minorHAnsi" w:cstheme="minorBidi"/>
      <w:sz w:val="22"/>
      <w:szCs w:val="22"/>
      <w:lang w:eastAsia="en-US"/>
    </w:r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paragraph" w:styleId="Subtitle">
    <w:name w:val="Subtitle"/>
    <w:basedOn w:val="Normal"/>
    <w:next w:val="Normal"/>
    <w:link w:val="SubtitleChar"/>
    <w:uiPriority w:val="11"/>
    <w:qFormat/>
    <w:rsid w:val="007A5F3F"/>
    <w:pPr>
      <w:numPr>
        <w:ilvl w:val="1"/>
      </w:numPr>
    </w:pPr>
    <w:rPr>
      <w:rFonts w:asciiTheme="majorHAnsi" w:eastAsiaTheme="majorEastAsia" w:hAnsiTheme="majorHAnsi" w:cstheme="majorBidi"/>
      <w:b w:val="0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A5F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66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2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4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footer" Target="foot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Kan</b:Tag>
    <b:SourceType>DocumentFromInternetSite</b:SourceType>
    <b:Guid>{A7D9E450-0D5A-4E8E-9025-E1517CA706E8}</b:Guid>
    <b:Title>Exploratory Testing from Florida Institute of Technology, Quality Assurance Institute Worldwide Annual Software Testing Conference, Orlando, FL.</b:Title>
    <b:Author>
      <b:Author>
        <b:NameList>
          <b:Person>
            <b:Last>Kaner</b:Last>
            <b:First>Cem</b:First>
          </b:Person>
        </b:NameList>
      </b:Author>
    </b:Author>
    <b:InternetSiteTitle>Kaner.com</b:InternetSiteTitle>
    <b:URL>http://www.kaner.com/pdfs/ETatQAI.pdf</b:URL>
    <b:Year>2006</b:Year>
    <b:Month>Novemer</b:Month>
    <b:Day>17</b:Day>
    <b:RefOrder>1</b:RefOrder>
  </b:Source>
  <b:Source>
    <b:Tag>IST16</b:Tag>
    <b:SourceType>InternetSite</b:SourceType>
    <b:Guid>{423D7ED1-EB24-4186-833E-28D4E309F94C}</b:Guid>
    <b:Author>
      <b:Author>
        <b:Corporate>ISTQB Exam Certification</b:Corporate>
      </b:Author>
    </b:Author>
    <b:Title>What is Component testing?</b:Title>
    <b:InternetSiteTitle>ISTQB Exam Certification</b:InternetSiteTitle>
    <b:URL>http://istqbexamcertification.com/what-is-component-testing/</b:URL>
    <b:YearAccessed>2016</b:YearAccessed>
    <b:MonthAccessed>11</b:MonthAccessed>
    <b:DayAccessed>26</b:DayAccessed>
    <b:RefOrder>2</b:RefOrder>
  </b:Source>
</b:Sources>
</file>

<file path=customXml/itemProps1.xml><?xml version="1.0" encoding="utf-8"?>
<ds:datastoreItem xmlns:ds="http://schemas.openxmlformats.org/officeDocument/2006/customXml" ds:itemID="{B35CD72C-73A9-A84E-8B3E-B9ADEAE606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61</Words>
  <Characters>1494</Characters>
  <Application>Microsoft Macintosh Word</Application>
  <DocSecurity>0</DocSecurity>
  <Lines>12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AM MEMBERS</vt:lpstr>
      <vt:lpstr>Requirements Document Template</vt:lpstr>
    </vt:vector>
  </TitlesOfParts>
  <Company>DUNGEOON OF DOOOM</Company>
  <LinksUpToDate>false</LinksUpToDate>
  <CharactersWithSpaces>17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MEMBERS</dc:title>
  <dc:subject/>
  <dc:creator>REPORT V01</dc:creator>
  <cp:keywords/>
  <dc:description/>
  <cp:lastModifiedBy>RAMDEV KUNNAPPALLY</cp:lastModifiedBy>
  <cp:revision>3</cp:revision>
  <cp:lastPrinted>2004-03-19T14:56:00Z</cp:lastPrinted>
  <dcterms:created xsi:type="dcterms:W3CDTF">2016-12-16T12:31:00Z</dcterms:created>
  <dcterms:modified xsi:type="dcterms:W3CDTF">2016-12-16T12:33:00Z</dcterms:modified>
</cp:coreProperties>
</file>